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F7D48" w14:textId="2FE7AA61" w:rsidR="007D184B" w:rsidRDefault="007D184B" w:rsidP="007D184B">
      <w:pPr>
        <w:jc w:val="center"/>
      </w:pPr>
    </w:p>
    <w:p w14:paraId="11DC4DE7" w14:textId="77777777" w:rsidR="00DE48A3" w:rsidRDefault="003C3D11" w:rsidP="008703F5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UNIVERSITI TEKNOLOGI MARA </w:t>
      </w:r>
    </w:p>
    <w:p w14:paraId="26F5F180" w14:textId="3D253AEE" w:rsidR="003C3D11" w:rsidRDefault="00DE48A3" w:rsidP="008703F5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CAWANGAN </w:t>
      </w:r>
      <w:r w:rsidR="005C50E1">
        <w:rPr>
          <w:rFonts w:ascii="Arial" w:hAnsi="Arial" w:cs="Arial"/>
          <w:b/>
          <w:sz w:val="32"/>
          <w:szCs w:val="32"/>
        </w:rPr>
        <w:t>PERAK</w:t>
      </w:r>
    </w:p>
    <w:p w14:paraId="443E73C5" w14:textId="6FD238FC" w:rsidR="007D184B" w:rsidRPr="003C3D11" w:rsidRDefault="003C3D11" w:rsidP="008703F5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 w:rsidRPr="003C3D11">
        <w:rPr>
          <w:rFonts w:ascii="Arial" w:hAnsi="Arial" w:cs="Arial"/>
          <w:b/>
          <w:sz w:val="32"/>
          <w:szCs w:val="32"/>
        </w:rPr>
        <w:t xml:space="preserve">KAMPUS </w:t>
      </w:r>
      <w:r w:rsidR="005C50E1">
        <w:rPr>
          <w:rFonts w:ascii="Arial" w:hAnsi="Arial" w:cs="Arial"/>
          <w:b/>
          <w:sz w:val="32"/>
          <w:szCs w:val="32"/>
        </w:rPr>
        <w:t>TAPAH</w:t>
      </w:r>
    </w:p>
    <w:p w14:paraId="2AEC3638" w14:textId="77777777" w:rsidR="007D184B" w:rsidRDefault="007D184B" w:rsidP="007D184B">
      <w:pPr>
        <w:jc w:val="center"/>
        <w:rPr>
          <w:sz w:val="24"/>
          <w:szCs w:val="24"/>
        </w:rPr>
      </w:pPr>
    </w:p>
    <w:p w14:paraId="42E8BA2A" w14:textId="77777777" w:rsidR="00C31B6D" w:rsidRPr="007031F1" w:rsidRDefault="007D184B" w:rsidP="008703F5">
      <w:pPr>
        <w:jc w:val="center"/>
        <w:outlineLvl w:val="0"/>
        <w:rPr>
          <w:b/>
          <w:sz w:val="28"/>
          <w:szCs w:val="28"/>
        </w:rPr>
      </w:pPr>
      <w:r w:rsidRPr="007031F1">
        <w:rPr>
          <w:b/>
          <w:sz w:val="28"/>
          <w:szCs w:val="28"/>
        </w:rPr>
        <w:t>PRACTICAL TRAINING LOG BOOK</w:t>
      </w:r>
    </w:p>
    <w:p w14:paraId="753AC375" w14:textId="3B1EAA48" w:rsidR="007031F1" w:rsidRPr="007031F1" w:rsidRDefault="50C7B596" w:rsidP="54AEB696">
      <w:pPr>
        <w:jc w:val="center"/>
        <w:rPr>
          <w:b/>
          <w:bCs/>
          <w:sz w:val="24"/>
          <w:szCs w:val="24"/>
        </w:rPr>
      </w:pPr>
      <w:r w:rsidRPr="5A360147">
        <w:rPr>
          <w:b/>
          <w:bCs/>
          <w:sz w:val="24"/>
          <w:szCs w:val="24"/>
        </w:rPr>
        <w:t xml:space="preserve">Semester </w:t>
      </w:r>
      <w:r w:rsidR="6EEFF8E0" w:rsidRPr="5A360147">
        <w:rPr>
          <w:b/>
          <w:bCs/>
          <w:sz w:val="24"/>
          <w:szCs w:val="24"/>
        </w:rPr>
        <w:t>OCT</w:t>
      </w:r>
      <w:r w:rsidRPr="5A360147">
        <w:rPr>
          <w:b/>
          <w:bCs/>
          <w:sz w:val="24"/>
          <w:szCs w:val="24"/>
        </w:rPr>
        <w:t xml:space="preserve"> 2023 – </w:t>
      </w:r>
      <w:r w:rsidR="41354351" w:rsidRPr="5A360147">
        <w:rPr>
          <w:b/>
          <w:bCs/>
          <w:sz w:val="24"/>
          <w:szCs w:val="24"/>
        </w:rPr>
        <w:t>FEB</w:t>
      </w:r>
      <w:r w:rsidRPr="5A360147">
        <w:rPr>
          <w:b/>
          <w:bCs/>
          <w:sz w:val="24"/>
          <w:szCs w:val="24"/>
        </w:rPr>
        <w:t xml:space="preserve"> 202</w:t>
      </w:r>
      <w:r w:rsidR="5723C607" w:rsidRPr="5A360147">
        <w:rPr>
          <w:b/>
          <w:bCs/>
          <w:sz w:val="24"/>
          <w:szCs w:val="24"/>
        </w:rPr>
        <w:t>4</w:t>
      </w:r>
    </w:p>
    <w:p w14:paraId="6A69566A" w14:textId="033F711F" w:rsidR="00664528" w:rsidRPr="003C3D11" w:rsidRDefault="007031F1" w:rsidP="007D184B">
      <w:pPr>
        <w:jc w:val="center"/>
        <w:rPr>
          <w:i/>
          <w:sz w:val="24"/>
          <w:szCs w:val="24"/>
        </w:rPr>
      </w:pPr>
      <w:r w:rsidRPr="003C3D11">
        <w:rPr>
          <w:i/>
          <w:sz w:val="24"/>
          <w:szCs w:val="24"/>
        </w:rPr>
        <w:t xml:space="preserve">*Note: This document contains activities done by student of Diploma Computer Science for </w:t>
      </w:r>
      <w:r w:rsidR="005C50E1">
        <w:rPr>
          <w:i/>
          <w:sz w:val="24"/>
          <w:szCs w:val="24"/>
        </w:rPr>
        <w:t>industrial</w:t>
      </w:r>
      <w:r w:rsidRPr="003C3D11">
        <w:rPr>
          <w:i/>
          <w:sz w:val="24"/>
          <w:szCs w:val="24"/>
        </w:rPr>
        <w:t xml:space="preserve"> training purpo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9"/>
        <w:gridCol w:w="5557"/>
      </w:tblGrid>
      <w:tr w:rsidR="007D184B" w14:paraId="7C6142E9" w14:textId="77777777" w:rsidTr="00217E80">
        <w:tc>
          <w:tcPr>
            <w:tcW w:w="3528" w:type="dxa"/>
          </w:tcPr>
          <w:p w14:paraId="66250489" w14:textId="20F0D6F8" w:rsidR="007D184B" w:rsidRDefault="00F11A2B" w:rsidP="00F11A2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 </w:t>
            </w:r>
            <w:r w:rsidR="005C50E1">
              <w:rPr>
                <w:sz w:val="24"/>
                <w:szCs w:val="24"/>
              </w:rPr>
              <w:t>NAME</w:t>
            </w:r>
          </w:p>
        </w:tc>
        <w:tc>
          <w:tcPr>
            <w:tcW w:w="5714" w:type="dxa"/>
          </w:tcPr>
          <w:p w14:paraId="708012E1" w14:textId="0073C0E3" w:rsidR="000B4B79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R QURRATU’AINI BINTI SABRI</w:t>
            </w:r>
          </w:p>
        </w:tc>
      </w:tr>
      <w:tr w:rsidR="007D184B" w14:paraId="60547523" w14:textId="77777777" w:rsidTr="00217E80">
        <w:tc>
          <w:tcPr>
            <w:tcW w:w="3528" w:type="dxa"/>
          </w:tcPr>
          <w:p w14:paraId="3A50EA8B" w14:textId="77777777" w:rsidR="007D184B" w:rsidRDefault="007D184B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ID</w:t>
            </w:r>
          </w:p>
        </w:tc>
        <w:tc>
          <w:tcPr>
            <w:tcW w:w="5714" w:type="dxa"/>
          </w:tcPr>
          <w:p w14:paraId="101DBFD1" w14:textId="5A350DA8" w:rsidR="00217E80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487838</w:t>
            </w:r>
          </w:p>
        </w:tc>
      </w:tr>
      <w:tr w:rsidR="007D184B" w14:paraId="12BC5859" w14:textId="77777777" w:rsidTr="00217E80">
        <w:tc>
          <w:tcPr>
            <w:tcW w:w="3528" w:type="dxa"/>
          </w:tcPr>
          <w:p w14:paraId="231EB31B" w14:textId="77777777" w:rsidR="007D184B" w:rsidRDefault="00F11A2B" w:rsidP="007031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ORGANIZ</w:t>
            </w:r>
            <w:r w:rsidR="007031F1">
              <w:rPr>
                <w:sz w:val="24"/>
                <w:szCs w:val="24"/>
              </w:rPr>
              <w:t>ATION</w:t>
            </w:r>
          </w:p>
          <w:p w14:paraId="6BC9E228" w14:textId="77777777" w:rsidR="00217E80" w:rsidRDefault="00217E80" w:rsidP="007031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714" w:type="dxa"/>
          </w:tcPr>
          <w:p w14:paraId="0A6E00AC" w14:textId="36B8F5BB" w:rsidR="00217E80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PJ KLANG SPECIALIST HOSPITAL</w:t>
            </w:r>
          </w:p>
          <w:p w14:paraId="391C6E32" w14:textId="0BD71068" w:rsidR="00217E80" w:rsidRDefault="00217E80" w:rsidP="007D184B">
            <w:pPr>
              <w:jc w:val="both"/>
              <w:rPr>
                <w:sz w:val="24"/>
                <w:szCs w:val="24"/>
              </w:rPr>
            </w:pPr>
          </w:p>
        </w:tc>
      </w:tr>
      <w:tr w:rsidR="00217E80" w14:paraId="7B01DB5A" w14:textId="77777777" w:rsidTr="00217E80">
        <w:tc>
          <w:tcPr>
            <w:tcW w:w="3528" w:type="dxa"/>
          </w:tcPr>
          <w:p w14:paraId="5E95FC30" w14:textId="77777777" w:rsidR="00217E80" w:rsidRDefault="00217E80" w:rsidP="007031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RESS OF THE ORGANIZATION</w:t>
            </w:r>
          </w:p>
          <w:p w14:paraId="3AF89D92" w14:textId="77777777" w:rsidR="00217E80" w:rsidRDefault="00217E80" w:rsidP="007031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714" w:type="dxa"/>
          </w:tcPr>
          <w:p w14:paraId="1AC67D70" w14:textId="06FF70B1" w:rsidR="00217E80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. 102, PERSIARAN RAJAWALI / KU 1, BANDAR BARU KLANG, 41150 KLANG, SELANGOR DARUL EHSAN</w:t>
            </w:r>
          </w:p>
          <w:p w14:paraId="0DAE83C5" w14:textId="6733BDE7" w:rsidR="00217E80" w:rsidRDefault="00217E80" w:rsidP="007772D8">
            <w:pPr>
              <w:jc w:val="both"/>
              <w:rPr>
                <w:sz w:val="24"/>
                <w:szCs w:val="24"/>
              </w:rPr>
            </w:pPr>
          </w:p>
        </w:tc>
      </w:tr>
    </w:tbl>
    <w:p w14:paraId="11491425" w14:textId="77777777" w:rsidR="007D184B" w:rsidRPr="003C3D11" w:rsidRDefault="007D184B" w:rsidP="007D184B">
      <w:pPr>
        <w:jc w:val="both"/>
        <w:rPr>
          <w:sz w:val="24"/>
          <w:szCs w:val="24"/>
        </w:rPr>
      </w:pPr>
    </w:p>
    <w:p w14:paraId="3B967A14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16D6124E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2D89074A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7CE96A43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546E0ED7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6382AC61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7640B1CB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142EEC99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554F93B6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55DBD11D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21C9BF1B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37C8AF75" w14:textId="3D756CFF" w:rsidR="000518E4" w:rsidRPr="000518E4" w:rsidRDefault="000518E4" w:rsidP="000518E4">
      <w:pPr>
        <w:spacing w:after="0" w:line="240" w:lineRule="auto"/>
        <w:jc w:val="center"/>
        <w:rPr>
          <w:b/>
          <w:bCs/>
          <w:iCs/>
          <w:sz w:val="28"/>
          <w:szCs w:val="28"/>
        </w:rPr>
      </w:pPr>
      <w:r w:rsidRPr="000518E4">
        <w:rPr>
          <w:b/>
          <w:bCs/>
          <w:iCs/>
          <w:sz w:val="28"/>
          <w:szCs w:val="28"/>
        </w:rPr>
        <w:lastRenderedPageBreak/>
        <w:t>PANDUAN</w:t>
      </w:r>
    </w:p>
    <w:p w14:paraId="5CE34129" w14:textId="5AD07EB7" w:rsidR="000518E4" w:rsidRPr="00250B76" w:rsidRDefault="00250B76" w:rsidP="000518E4">
      <w:pPr>
        <w:spacing w:after="0" w:line="240" w:lineRule="auto"/>
        <w:jc w:val="center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Guidelines</w:t>
      </w:r>
    </w:p>
    <w:p w14:paraId="597F1FA2" w14:textId="77777777" w:rsidR="000518E4" w:rsidRDefault="000518E4" w:rsidP="000518E4">
      <w:pPr>
        <w:spacing w:after="0" w:line="240" w:lineRule="auto"/>
        <w:jc w:val="center"/>
        <w:rPr>
          <w:iCs/>
          <w:sz w:val="28"/>
          <w:szCs w:val="28"/>
        </w:rPr>
      </w:pPr>
    </w:p>
    <w:p w14:paraId="71FFC191" w14:textId="0AA612A6" w:rsidR="000518E4" w:rsidRDefault="000518E4" w:rsidP="000518E4">
      <w:pPr>
        <w:spacing w:after="0" w:line="240" w:lineRule="auto"/>
        <w:rPr>
          <w:iCs/>
          <w:sz w:val="28"/>
          <w:szCs w:val="28"/>
        </w:rPr>
      </w:pPr>
      <w:r>
        <w:rPr>
          <w:iCs/>
          <w:sz w:val="28"/>
          <w:szCs w:val="28"/>
        </w:rPr>
        <w:t>Buku ini berfungsi sebagai buku rekod mingguan</w:t>
      </w:r>
      <w:r w:rsidR="003C3947">
        <w:rPr>
          <w:iCs/>
          <w:sz w:val="28"/>
          <w:szCs w:val="28"/>
        </w:rPr>
        <w:t>.</w:t>
      </w:r>
    </w:p>
    <w:p w14:paraId="7C2B58A5" w14:textId="7D2B8BFB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 w:rsidRPr="000518E4">
        <w:rPr>
          <w:i/>
          <w:sz w:val="28"/>
          <w:szCs w:val="28"/>
        </w:rPr>
        <w:t>This book functions as a weekly record book</w:t>
      </w:r>
      <w:r w:rsidR="003C3947">
        <w:rPr>
          <w:i/>
          <w:sz w:val="28"/>
          <w:szCs w:val="28"/>
        </w:rPr>
        <w:t>.</w:t>
      </w:r>
    </w:p>
    <w:p w14:paraId="505B3ECC" w14:textId="578508BA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25ACA1A3" w14:textId="05D74348" w:rsidR="000518E4" w:rsidRPr="003C3947" w:rsidRDefault="000518E4" w:rsidP="000518E4">
      <w:pPr>
        <w:spacing w:after="0" w:line="240" w:lineRule="auto"/>
        <w:rPr>
          <w:b/>
          <w:bCs/>
          <w:iCs/>
          <w:sz w:val="28"/>
          <w:szCs w:val="28"/>
        </w:rPr>
      </w:pPr>
      <w:r w:rsidRPr="003C3947">
        <w:rPr>
          <w:b/>
          <w:bCs/>
          <w:iCs/>
          <w:sz w:val="28"/>
          <w:szCs w:val="28"/>
        </w:rPr>
        <w:t>Tanggungjawab Pelatih</w:t>
      </w:r>
    </w:p>
    <w:p w14:paraId="2E3CD502" w14:textId="509213B1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Trainee’s Responsibility</w:t>
      </w:r>
    </w:p>
    <w:p w14:paraId="0F0A4BDD" w14:textId="190D199B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269C0B41" w14:textId="2B74583F" w:rsidR="000518E4" w:rsidRPr="003C3947" w:rsidRDefault="000518E4" w:rsidP="000518E4">
      <w:pPr>
        <w:spacing w:after="0" w:line="240" w:lineRule="auto"/>
        <w:rPr>
          <w:iCs/>
          <w:sz w:val="28"/>
          <w:szCs w:val="28"/>
        </w:rPr>
      </w:pPr>
      <w:r w:rsidRPr="003C3947">
        <w:rPr>
          <w:iCs/>
          <w:sz w:val="28"/>
          <w:szCs w:val="28"/>
        </w:rPr>
        <w:t>Pelatih bertanggungjawab untuk mengemaskini buku ini dengan mengisi butiran yang diperlukan di halaman yang disediakan.</w:t>
      </w:r>
    </w:p>
    <w:p w14:paraId="296A31F2" w14:textId="1D473506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A trainee is responsible to update this book by filling in the details needed in the spaces provided. </w:t>
      </w:r>
    </w:p>
    <w:p w14:paraId="4FC9F135" w14:textId="113769C7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15E1C3DF" w14:textId="47B0D300" w:rsidR="000518E4" w:rsidRPr="003C3947" w:rsidRDefault="000518E4" w:rsidP="000518E4">
      <w:pPr>
        <w:spacing w:after="0" w:line="240" w:lineRule="auto"/>
        <w:rPr>
          <w:iCs/>
          <w:sz w:val="28"/>
          <w:szCs w:val="28"/>
        </w:rPr>
      </w:pPr>
      <w:r w:rsidRPr="003C3947">
        <w:rPr>
          <w:iCs/>
          <w:sz w:val="28"/>
          <w:szCs w:val="28"/>
        </w:rPr>
        <w:t>Dalam proses merekod, pelatih bertanggungjawab:</w:t>
      </w:r>
    </w:p>
    <w:p w14:paraId="659B7D2A" w14:textId="308202BA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In the process of recording, a trainee is responsible to:</w:t>
      </w:r>
    </w:p>
    <w:p w14:paraId="06AF5AD6" w14:textId="77777777" w:rsidR="00250B76" w:rsidRDefault="00250B76" w:rsidP="000518E4">
      <w:pPr>
        <w:spacing w:after="0" w:line="240" w:lineRule="auto"/>
        <w:rPr>
          <w:i/>
          <w:sz w:val="28"/>
          <w:szCs w:val="28"/>
        </w:rPr>
      </w:pPr>
    </w:p>
    <w:p w14:paraId="244CF353" w14:textId="32FA2061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>Mengadakan perbincangan dengan Pegawai Latihan</w:t>
      </w:r>
    </w:p>
    <w:p w14:paraId="40B8EB7A" w14:textId="7F7CDDAF" w:rsidR="000518E4" w:rsidRPr="00250B76" w:rsidRDefault="000518E4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Consult the training officer</w:t>
      </w:r>
    </w:p>
    <w:p w14:paraId="6E60DD6F" w14:textId="40A847BA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 xml:space="preserve">Memastikan buku ini sentiasa berada di tempat kerja </w:t>
      </w:r>
      <w:r w:rsidR="003C3947">
        <w:rPr>
          <w:iCs/>
          <w:sz w:val="28"/>
          <w:szCs w:val="28"/>
        </w:rPr>
        <w:t xml:space="preserve">dan dikemaskini </w:t>
      </w:r>
      <w:r w:rsidRPr="000518E4">
        <w:rPr>
          <w:iCs/>
          <w:sz w:val="28"/>
          <w:szCs w:val="28"/>
        </w:rPr>
        <w:t>semasa menjalani latihan</w:t>
      </w:r>
    </w:p>
    <w:p w14:paraId="7321BFEC" w14:textId="7CFF44BA" w:rsidR="000518E4" w:rsidRPr="00250B76" w:rsidRDefault="000518E4" w:rsidP="00250B76">
      <w:pPr>
        <w:pStyle w:val="ListParagraph"/>
        <w:spacing w:after="0" w:line="240" w:lineRule="auto"/>
        <w:ind w:hanging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 xml:space="preserve">Make sure this book is </w:t>
      </w:r>
      <w:r w:rsidR="00250B76" w:rsidRPr="00250B76">
        <w:rPr>
          <w:i/>
          <w:sz w:val="28"/>
          <w:szCs w:val="28"/>
        </w:rPr>
        <w:t xml:space="preserve">available </w:t>
      </w:r>
      <w:r w:rsidR="003C3947">
        <w:rPr>
          <w:i/>
          <w:sz w:val="28"/>
          <w:szCs w:val="28"/>
        </w:rPr>
        <w:t xml:space="preserve">and updated </w:t>
      </w:r>
      <w:r w:rsidR="00250B76" w:rsidRPr="00250B76">
        <w:rPr>
          <w:i/>
          <w:sz w:val="28"/>
          <w:szCs w:val="28"/>
        </w:rPr>
        <w:t>all the time</w:t>
      </w:r>
      <w:r w:rsidR="003C3947">
        <w:rPr>
          <w:i/>
          <w:sz w:val="28"/>
          <w:szCs w:val="28"/>
        </w:rPr>
        <w:t>.</w:t>
      </w:r>
    </w:p>
    <w:p w14:paraId="6EDCC743" w14:textId="264B64CE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>Merekod tugasan harian untuk diperiksa oleh Pegawai Latihan secara mingguan</w:t>
      </w:r>
    </w:p>
    <w:p w14:paraId="3566F200" w14:textId="67FC9BA3" w:rsidR="00250B76" w:rsidRPr="00250B76" w:rsidRDefault="00250B76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Prepare record of daily routines to be checked by the training officer on weekly basis</w:t>
      </w:r>
      <w:r w:rsidR="003C3947">
        <w:rPr>
          <w:i/>
          <w:sz w:val="28"/>
          <w:szCs w:val="28"/>
        </w:rPr>
        <w:t>.</w:t>
      </w:r>
    </w:p>
    <w:p w14:paraId="130F6C0D" w14:textId="60EBB705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>Memastikan semua catatan kecuali lakaran menggunakan pen hitam atau biru</w:t>
      </w:r>
      <w:r w:rsidR="003C3947">
        <w:rPr>
          <w:iCs/>
          <w:sz w:val="28"/>
          <w:szCs w:val="28"/>
        </w:rPr>
        <w:t>.</w:t>
      </w:r>
    </w:p>
    <w:p w14:paraId="6B96A49D" w14:textId="4DD92FDB" w:rsidR="00250B76" w:rsidRPr="00250B76" w:rsidRDefault="00250B76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Make sure all notes except sketches are done in black or blue ink</w:t>
      </w:r>
      <w:r w:rsidR="003C3947">
        <w:rPr>
          <w:i/>
          <w:sz w:val="28"/>
          <w:szCs w:val="28"/>
        </w:rPr>
        <w:t>.</w:t>
      </w:r>
    </w:p>
    <w:p w14:paraId="4569BB91" w14:textId="200DB3C3" w:rsidR="000518E4" w:rsidRP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 xml:space="preserve">Setelah tamat menjalani latihan, buku ini hendaklah diserahkan kepada </w:t>
      </w:r>
      <w:r w:rsidR="00250B76" w:rsidRPr="000518E4">
        <w:rPr>
          <w:iCs/>
          <w:sz w:val="28"/>
          <w:szCs w:val="28"/>
        </w:rPr>
        <w:t xml:space="preserve">Penyelia Industri dan </w:t>
      </w:r>
      <w:r w:rsidRPr="000518E4">
        <w:rPr>
          <w:iCs/>
          <w:sz w:val="28"/>
          <w:szCs w:val="28"/>
        </w:rPr>
        <w:t>Penyelia Akademik untuk tujuan penialaian</w:t>
      </w:r>
      <w:r w:rsidR="003C3947">
        <w:rPr>
          <w:iCs/>
          <w:sz w:val="28"/>
          <w:szCs w:val="28"/>
        </w:rPr>
        <w:t>.</w:t>
      </w:r>
    </w:p>
    <w:p w14:paraId="11A02A7C" w14:textId="48B5F317" w:rsidR="000518E4" w:rsidRPr="00250B76" w:rsidRDefault="00250B76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 xml:space="preserve">Upon completion of training, this book must be surrended to the Industrial Advisor and </w:t>
      </w:r>
      <w:r w:rsidR="000518E4" w:rsidRPr="00250B76">
        <w:rPr>
          <w:i/>
          <w:sz w:val="28"/>
          <w:szCs w:val="28"/>
        </w:rPr>
        <w:t xml:space="preserve">Academic Supervisor </w:t>
      </w:r>
      <w:r w:rsidRPr="00250B76">
        <w:rPr>
          <w:i/>
          <w:sz w:val="28"/>
          <w:szCs w:val="28"/>
        </w:rPr>
        <w:t>and for the purpose of assessment</w:t>
      </w:r>
      <w:r w:rsidR="003C3947">
        <w:rPr>
          <w:i/>
          <w:sz w:val="28"/>
          <w:szCs w:val="28"/>
        </w:rPr>
        <w:t>.</w:t>
      </w:r>
      <w:r w:rsidR="000518E4" w:rsidRPr="00250B76">
        <w:rPr>
          <w:i/>
          <w:sz w:val="28"/>
          <w:szCs w:val="28"/>
        </w:rPr>
        <w:t xml:space="preserve"> </w:t>
      </w:r>
    </w:p>
    <w:p w14:paraId="31035134" w14:textId="40C4AB16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53E44907" w14:textId="77D269CE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5E3202FD" w14:textId="3FA98731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65B43020" w14:textId="4CA726D9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438A29E6" w14:textId="267638F1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20734DF8" w14:textId="0282E376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725CDA77" w14:textId="77777777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7BEA032D" w14:textId="0B9A140A" w:rsidR="00250B76" w:rsidRDefault="00250B76" w:rsidP="00250B76">
      <w:pPr>
        <w:spacing w:after="0" w:line="240" w:lineRule="auto"/>
        <w:jc w:val="center"/>
        <w:rPr>
          <w:b/>
          <w:bCs/>
          <w:iCs/>
          <w:sz w:val="28"/>
          <w:szCs w:val="28"/>
        </w:rPr>
      </w:pPr>
      <w:r w:rsidRPr="00250B76">
        <w:rPr>
          <w:b/>
          <w:bCs/>
          <w:iCs/>
          <w:sz w:val="28"/>
          <w:szCs w:val="28"/>
        </w:rPr>
        <w:lastRenderedPageBreak/>
        <w:t>KANDUNGAN</w:t>
      </w:r>
    </w:p>
    <w:p w14:paraId="30FF8A24" w14:textId="0CDCFE1B" w:rsidR="00250B76" w:rsidRDefault="00250B76" w:rsidP="00250B76">
      <w:pPr>
        <w:spacing w:after="0" w:line="240" w:lineRule="auto"/>
        <w:jc w:val="center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Contents</w:t>
      </w:r>
    </w:p>
    <w:p w14:paraId="150D08E2" w14:textId="301A8CFC" w:rsidR="00250B76" w:rsidRDefault="00250B76" w:rsidP="00250B76">
      <w:pPr>
        <w:spacing w:after="0" w:line="240" w:lineRule="auto"/>
        <w:jc w:val="center"/>
        <w:rPr>
          <w:i/>
          <w:sz w:val="28"/>
          <w:szCs w:val="28"/>
        </w:rPr>
      </w:pPr>
    </w:p>
    <w:p w14:paraId="059F72F2" w14:textId="163EAACF" w:rsidR="00250B76" w:rsidRDefault="00250B76" w:rsidP="00250B76">
      <w:pPr>
        <w:spacing w:after="0" w:line="240" w:lineRule="auto"/>
        <w:rPr>
          <w:iCs/>
          <w:sz w:val="28"/>
          <w:szCs w:val="28"/>
        </w:rPr>
      </w:pPr>
      <w:r>
        <w:rPr>
          <w:iCs/>
          <w:sz w:val="28"/>
          <w:szCs w:val="28"/>
        </w:rPr>
        <w:t>Buku log ini perlu mengandungi maklumat:</w:t>
      </w:r>
    </w:p>
    <w:p w14:paraId="0C4E2AC2" w14:textId="1806D9C6" w:rsidR="00250B76" w:rsidRPr="001B064E" w:rsidRDefault="00250B76" w:rsidP="00250B76">
      <w:pPr>
        <w:spacing w:after="0" w:line="240" w:lineRule="auto"/>
        <w:rPr>
          <w:i/>
          <w:sz w:val="28"/>
          <w:szCs w:val="28"/>
        </w:rPr>
      </w:pPr>
      <w:r w:rsidRPr="001B064E">
        <w:rPr>
          <w:i/>
          <w:sz w:val="28"/>
          <w:szCs w:val="28"/>
        </w:rPr>
        <w:t>This log book must contain:</w:t>
      </w:r>
    </w:p>
    <w:p w14:paraId="03F97656" w14:textId="77777777" w:rsidR="003C3947" w:rsidRDefault="003C3947" w:rsidP="00250B76">
      <w:pPr>
        <w:spacing w:after="0" w:line="240" w:lineRule="auto"/>
        <w:rPr>
          <w:iCs/>
          <w:sz w:val="28"/>
          <w:szCs w:val="28"/>
        </w:rPr>
      </w:pPr>
    </w:p>
    <w:p w14:paraId="6BA488EF" w14:textId="0E4F30BD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Gambaran yang padat tentang setiap lokasi </w:t>
      </w:r>
      <w:r w:rsidR="003C3947">
        <w:rPr>
          <w:iCs/>
          <w:sz w:val="28"/>
          <w:szCs w:val="28"/>
        </w:rPr>
        <w:t>l</w:t>
      </w:r>
      <w:r>
        <w:rPr>
          <w:iCs/>
          <w:sz w:val="28"/>
          <w:szCs w:val="28"/>
        </w:rPr>
        <w:t>atihan dan kerja yang diamanahkan</w:t>
      </w:r>
      <w:r w:rsidR="003C3947">
        <w:rPr>
          <w:iCs/>
          <w:sz w:val="28"/>
          <w:szCs w:val="28"/>
        </w:rPr>
        <w:t>.</w:t>
      </w:r>
    </w:p>
    <w:p w14:paraId="3437C728" w14:textId="68D4414A" w:rsidR="00250B76" w:rsidRPr="003C3947" w:rsidRDefault="00250B76" w:rsidP="003C3947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Comprehensive description of every training location and work entrusted</w:t>
      </w:r>
      <w:r w:rsidR="003C3947">
        <w:rPr>
          <w:i/>
          <w:sz w:val="28"/>
          <w:szCs w:val="28"/>
        </w:rPr>
        <w:t>.</w:t>
      </w:r>
    </w:p>
    <w:p w14:paraId="519FD841" w14:textId="0F0D7371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Lakaran yang bersesuaian, data dan rajah litar</w:t>
      </w:r>
      <w:r w:rsidR="003C3947">
        <w:rPr>
          <w:iCs/>
          <w:sz w:val="28"/>
          <w:szCs w:val="28"/>
        </w:rPr>
        <w:t>.</w:t>
      </w:r>
    </w:p>
    <w:p w14:paraId="56656CCB" w14:textId="1212730C" w:rsidR="00250B76" w:rsidRPr="003C3947" w:rsidRDefault="003C3947" w:rsidP="003C3947">
      <w:pPr>
        <w:pStyle w:val="ListParagraph"/>
        <w:tabs>
          <w:tab w:val="left" w:pos="720"/>
        </w:tabs>
        <w:spacing w:after="0" w:line="240" w:lineRule="auto"/>
        <w:ind w:hanging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Relevant sketches, data and circuit diagram</w:t>
      </w:r>
      <w:r>
        <w:rPr>
          <w:i/>
          <w:sz w:val="28"/>
          <w:szCs w:val="28"/>
        </w:rPr>
        <w:t>.</w:t>
      </w:r>
    </w:p>
    <w:p w14:paraId="13C15EAF" w14:textId="31D99AFC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Rujukan pada buku teks, piawaian dan maklumat teknikal lain yang berkaitan dengan kerja yang dijalankan</w:t>
      </w:r>
      <w:r w:rsidR="003C3947">
        <w:rPr>
          <w:iCs/>
          <w:sz w:val="28"/>
          <w:szCs w:val="28"/>
        </w:rPr>
        <w:t>.</w:t>
      </w:r>
    </w:p>
    <w:p w14:paraId="09AC15CA" w14:textId="041B8CFE" w:rsidR="003C3947" w:rsidRPr="003C3947" w:rsidRDefault="003C3947" w:rsidP="003C3947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Text books reference, standards and other technical information related to work done</w:t>
      </w:r>
      <w:r>
        <w:rPr>
          <w:i/>
          <w:sz w:val="28"/>
          <w:szCs w:val="28"/>
        </w:rPr>
        <w:t>.</w:t>
      </w:r>
    </w:p>
    <w:p w14:paraId="21AF04FC" w14:textId="234A47B7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Komen membina di atas kerja yang sedang dijalankan dan pendapat pelatih terhadap </w:t>
      </w:r>
      <w:r w:rsidR="003C3947">
        <w:rPr>
          <w:iCs/>
          <w:sz w:val="28"/>
          <w:szCs w:val="28"/>
        </w:rPr>
        <w:t>latihan.</w:t>
      </w:r>
    </w:p>
    <w:p w14:paraId="4EDE418D" w14:textId="0963FC1B" w:rsidR="003C3947" w:rsidRDefault="003C3947" w:rsidP="003C3947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Constructive comments on the work being undertaken and trainee’s opinion of the training</w:t>
      </w:r>
      <w:r>
        <w:rPr>
          <w:i/>
          <w:sz w:val="28"/>
          <w:szCs w:val="28"/>
        </w:rPr>
        <w:t>.</w:t>
      </w:r>
    </w:p>
    <w:p w14:paraId="7FED216C" w14:textId="47281FB3" w:rsidR="003C3947" w:rsidRDefault="003C3947" w:rsidP="003C3947">
      <w:pPr>
        <w:pStyle w:val="ListParagraph"/>
        <w:spacing w:after="0" w:line="240" w:lineRule="auto"/>
        <w:jc w:val="both"/>
        <w:rPr>
          <w:i/>
          <w:sz w:val="28"/>
          <w:szCs w:val="28"/>
        </w:rPr>
      </w:pPr>
    </w:p>
    <w:p w14:paraId="6954EC6B" w14:textId="77777777" w:rsidR="003C3947" w:rsidRDefault="003C3947" w:rsidP="003C3947">
      <w:pPr>
        <w:pStyle w:val="ListParagraph"/>
        <w:spacing w:after="0" w:line="240" w:lineRule="auto"/>
        <w:jc w:val="both"/>
        <w:rPr>
          <w:i/>
          <w:sz w:val="28"/>
          <w:szCs w:val="28"/>
        </w:rPr>
      </w:pPr>
    </w:p>
    <w:p w14:paraId="520CE8B7" w14:textId="13EF71BA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63EA9E05" w14:textId="3ABD2186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04BBE740" w14:textId="37A3465C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0DCF1589" w14:textId="5C79E1A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4AD2253F" w14:textId="7AEBC577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42034F6E" w14:textId="140B09B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067FF099" w14:textId="753DC58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5DCF5209" w14:textId="758B117C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732AC9AA" w14:textId="4B877645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26D1041E" w14:textId="3B97BE9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4776F8C6" w14:textId="3A32A8EF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75A8EB1B" w14:textId="2741C721" w:rsidR="003C3947" w:rsidRDefault="003C3947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08DD4922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601DEA0C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43C74A78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182C6D72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3F786DB8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37942645" w14:textId="77777777" w:rsidR="00416B3D" w:rsidRDefault="00416B3D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4552DB57" w14:textId="77777777" w:rsidR="003C3947" w:rsidRP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1D3C24A6" w14:textId="6BB4B703" w:rsidR="003E3488" w:rsidRPr="003C3D11" w:rsidRDefault="003E3488" w:rsidP="007D184B">
      <w:pPr>
        <w:jc w:val="both"/>
        <w:rPr>
          <w:i/>
          <w:sz w:val="28"/>
          <w:szCs w:val="28"/>
        </w:rPr>
      </w:pPr>
      <w:r w:rsidRPr="003C3D11">
        <w:rPr>
          <w:i/>
          <w:sz w:val="28"/>
          <w:szCs w:val="28"/>
        </w:rPr>
        <w:lastRenderedPageBreak/>
        <w:t xml:space="preserve">Note: </w:t>
      </w:r>
      <w:r w:rsidR="00FD759C" w:rsidRPr="003C3D11">
        <w:rPr>
          <w:i/>
          <w:sz w:val="28"/>
          <w:szCs w:val="28"/>
        </w:rPr>
        <w:t xml:space="preserve">this </w:t>
      </w:r>
      <w:r w:rsidR="003C3947">
        <w:rPr>
          <w:i/>
          <w:sz w:val="28"/>
          <w:szCs w:val="28"/>
        </w:rPr>
        <w:t>book</w:t>
      </w:r>
      <w:r w:rsidR="00FD759C" w:rsidRPr="003C3D11">
        <w:rPr>
          <w:i/>
          <w:sz w:val="28"/>
          <w:szCs w:val="28"/>
        </w:rPr>
        <w:t xml:space="preserve"> is a softcopy version. </w:t>
      </w:r>
      <w:r w:rsidRPr="003C3D11">
        <w:rPr>
          <w:i/>
          <w:sz w:val="28"/>
          <w:szCs w:val="28"/>
        </w:rPr>
        <w:t>Please extend the table row below in order to record your activ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5"/>
        <w:gridCol w:w="5200"/>
        <w:gridCol w:w="2451"/>
      </w:tblGrid>
      <w:tr w:rsidR="00717576" w14:paraId="361E4509" w14:textId="77777777" w:rsidTr="00D704A2">
        <w:trPr>
          <w:tblHeader/>
        </w:trPr>
        <w:tc>
          <w:tcPr>
            <w:tcW w:w="1365" w:type="dxa"/>
            <w:vAlign w:val="center"/>
          </w:tcPr>
          <w:p w14:paraId="2756C647" w14:textId="77777777" w:rsidR="007D184B" w:rsidRPr="007D184B" w:rsidRDefault="007D184B" w:rsidP="005C50E1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200" w:type="dxa"/>
            <w:vAlign w:val="center"/>
          </w:tcPr>
          <w:p w14:paraId="470160B1" w14:textId="77777777" w:rsidR="007D184B" w:rsidRPr="007D184B" w:rsidRDefault="00FD759C" w:rsidP="005C50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="007D184B" w:rsidRPr="007D184B">
              <w:rPr>
                <w:b/>
                <w:sz w:val="24"/>
                <w:szCs w:val="24"/>
              </w:rPr>
              <w:t>TIVI</w:t>
            </w:r>
            <w:r w:rsidR="006D25A2"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1AE74A68" w14:textId="58E5FF95" w:rsidR="007D184B" w:rsidRPr="007D184B" w:rsidRDefault="007D184B" w:rsidP="005C50E1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 w:rsidR="003E3488">
              <w:rPr>
                <w:b/>
                <w:sz w:val="24"/>
                <w:szCs w:val="24"/>
              </w:rPr>
              <w:t xml:space="preserve"> </w:t>
            </w:r>
            <w:r w:rsidR="003C3947">
              <w:rPr>
                <w:b/>
                <w:sz w:val="24"/>
                <w:szCs w:val="24"/>
              </w:rPr>
              <w:t>OF THE</w:t>
            </w:r>
            <w:r w:rsidR="003E3488">
              <w:rPr>
                <w:b/>
                <w:sz w:val="24"/>
                <w:szCs w:val="24"/>
              </w:rPr>
              <w:t xml:space="preserve"> </w:t>
            </w:r>
            <w:r w:rsidR="003C3947">
              <w:rPr>
                <w:b/>
                <w:sz w:val="24"/>
                <w:szCs w:val="24"/>
              </w:rPr>
              <w:t xml:space="preserve">INDUSTRIAL </w:t>
            </w:r>
            <w:r w:rsidR="006D25A2">
              <w:rPr>
                <w:b/>
                <w:sz w:val="24"/>
                <w:szCs w:val="24"/>
              </w:rPr>
              <w:t>SUPERVISOR</w:t>
            </w:r>
          </w:p>
        </w:tc>
      </w:tr>
      <w:tr w:rsidR="00717576" w14:paraId="06960977" w14:textId="77777777" w:rsidTr="00D704A2">
        <w:tc>
          <w:tcPr>
            <w:tcW w:w="1365" w:type="dxa"/>
          </w:tcPr>
          <w:p w14:paraId="22EB0206" w14:textId="77777777" w:rsidR="005C50E1" w:rsidRDefault="00C17EEF" w:rsidP="00B06D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9/2024</w:t>
            </w:r>
          </w:p>
          <w:p w14:paraId="424B2829" w14:textId="00B22F15" w:rsidR="00B06D1D" w:rsidRDefault="00B06D1D" w:rsidP="00B06D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200" w:type="dxa"/>
          </w:tcPr>
          <w:p w14:paraId="2E02C1B9" w14:textId="56049ABA" w:rsidR="00717576" w:rsidRPr="003E14B5" w:rsidRDefault="00B06D1D" w:rsidP="003E14B5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3E14B5">
              <w:rPr>
                <w:sz w:val="24"/>
                <w:szCs w:val="24"/>
              </w:rPr>
              <w:t>First Day Report: Started practical training at KPJ Klang Specialist Hospital</w:t>
            </w:r>
            <w:r w:rsidR="00954CB7" w:rsidRPr="003E14B5">
              <w:rPr>
                <w:sz w:val="24"/>
                <w:szCs w:val="24"/>
              </w:rPr>
              <w:t>.</w:t>
            </w:r>
          </w:p>
          <w:p w14:paraId="756392E3" w14:textId="2EF87ACB" w:rsidR="00954CB7" w:rsidRDefault="00B06D1D" w:rsidP="00954CB7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spital </w:t>
            </w:r>
            <w:r w:rsidR="0006075D">
              <w:rPr>
                <w:sz w:val="24"/>
                <w:szCs w:val="24"/>
              </w:rPr>
              <w:t>Tour:</w:t>
            </w:r>
            <w:r>
              <w:rPr>
                <w:sz w:val="24"/>
                <w:szCs w:val="24"/>
              </w:rPr>
              <w:t xml:space="preserve"> Puan Azila Laili from HR guided the tour</w:t>
            </w:r>
            <w:r w:rsidR="0006075D">
              <w:rPr>
                <w:sz w:val="24"/>
                <w:szCs w:val="24"/>
              </w:rPr>
              <w:t xml:space="preserve"> and </w:t>
            </w:r>
            <w:r w:rsidR="003E14B5">
              <w:rPr>
                <w:sz w:val="24"/>
                <w:szCs w:val="24"/>
              </w:rPr>
              <w:t>showed</w:t>
            </w:r>
            <w:r>
              <w:rPr>
                <w:sz w:val="24"/>
                <w:szCs w:val="24"/>
              </w:rPr>
              <w:t xml:space="preserve"> around the hospital.</w:t>
            </w:r>
          </w:p>
          <w:p w14:paraId="36E214D9" w14:textId="6A1D89EB" w:rsidR="005A12CD" w:rsidRDefault="005A12CD" w:rsidP="00954CB7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 with Supervisor: Had an introduction session with the supervisor</w:t>
            </w:r>
            <w:r w:rsidR="0006075D">
              <w:rPr>
                <w:sz w:val="24"/>
                <w:szCs w:val="24"/>
              </w:rPr>
              <w:t>, who introduced the staff from the same department</w:t>
            </w:r>
            <w:r>
              <w:rPr>
                <w:sz w:val="24"/>
                <w:szCs w:val="24"/>
              </w:rPr>
              <w:t xml:space="preserve"> and expressed the desire to intern there.</w:t>
            </w:r>
          </w:p>
          <w:p w14:paraId="39258613" w14:textId="5F056107" w:rsidR="00A53C7F" w:rsidRDefault="005A12CD" w:rsidP="005A12C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Introduction: Received an overview of the project.</w:t>
            </w:r>
          </w:p>
          <w:p w14:paraId="67E8E03A" w14:textId="79259C30" w:rsidR="005A12CD" w:rsidRDefault="005A12CD" w:rsidP="005A12C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planning: Begin planning the given project and visualize how it will work.</w:t>
            </w:r>
          </w:p>
          <w:p w14:paraId="77AE0186" w14:textId="77777777" w:rsidR="0006075D" w:rsidRPr="005A12CD" w:rsidRDefault="0006075D" w:rsidP="0006075D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D0AAB17" w14:textId="6290192A" w:rsidR="00717576" w:rsidRDefault="00717576" w:rsidP="0071757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D2249D5" wp14:editId="7F365004">
                  <wp:extent cx="1703295" cy="1187824"/>
                  <wp:effectExtent l="0" t="0" r="0" b="0"/>
                  <wp:docPr id="10162382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238249" name="Picture 1016238249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238" r="6441" b="38828"/>
                          <a:stretch/>
                        </pic:blipFill>
                        <pic:spPr bwMode="auto">
                          <a:xfrm>
                            <a:off x="0" y="0"/>
                            <a:ext cx="1743481" cy="12158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15460ED" w14:textId="77777777" w:rsidR="005C50E1" w:rsidRPr="007B48E6" w:rsidRDefault="005C50E1" w:rsidP="007B48E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D1716D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9D3755E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04A7363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339677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C424905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5F81F0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ACB440F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2FEB83C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10EEA5E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E5F22B3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12C3051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EA6476C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C0EE9CE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32C491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64FC0B15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44212C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65D7103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58444A1B" w14:textId="77777777" w:rsidTr="00D704A2">
        <w:tc>
          <w:tcPr>
            <w:tcW w:w="1365" w:type="dxa"/>
          </w:tcPr>
          <w:p w14:paraId="007FD514" w14:textId="53A17B16" w:rsidR="005C50E1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9/2024</w:t>
            </w:r>
            <w:r w:rsidR="00B06D1D">
              <w:rPr>
                <w:sz w:val="24"/>
                <w:szCs w:val="24"/>
              </w:rPr>
              <w:br/>
              <w:t>Tuesday</w:t>
            </w:r>
          </w:p>
          <w:p w14:paraId="44F5DAE5" w14:textId="5ADE5E48" w:rsidR="005C50E1" w:rsidRDefault="005C50E1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2739D4EB" w14:textId="6C9DAB5E" w:rsidR="00D85A66" w:rsidRDefault="00D85A66" w:rsidP="00D85A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  <w:r w:rsidR="00504E39"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 database</w:t>
            </w:r>
            <w:r w:rsidR="00504E39">
              <w:rPr>
                <w:sz w:val="24"/>
                <w:szCs w:val="24"/>
              </w:rPr>
              <w:t xml:space="preserve">: </w:t>
            </w:r>
            <w:r w:rsidR="0099767C">
              <w:rPr>
                <w:sz w:val="24"/>
                <w:szCs w:val="24"/>
              </w:rPr>
              <w:t>Create</w:t>
            </w:r>
            <w:r w:rsidR="00504E39">
              <w:rPr>
                <w:sz w:val="24"/>
                <w:szCs w:val="24"/>
              </w:rPr>
              <w:t xml:space="preserve"> the database and data entry</w:t>
            </w:r>
          </w:p>
          <w:p w14:paraId="362F4F3F" w14:textId="5761D3F0" w:rsidR="00D85A66" w:rsidRDefault="00504E39" w:rsidP="00D85A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ed on coding: Started writing and testing code for the project</w:t>
            </w:r>
          </w:p>
          <w:p w14:paraId="5334930B" w14:textId="499B27DF" w:rsidR="00D704A2" w:rsidRDefault="00504E39" w:rsidP="00D85A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end Birthday party: Joined the birthday party event for </w:t>
            </w:r>
            <w:r w:rsidR="003E14B5">
              <w:rPr>
                <w:sz w:val="24"/>
                <w:szCs w:val="24"/>
              </w:rPr>
              <w:t>top management</w:t>
            </w:r>
          </w:p>
          <w:p w14:paraId="5301889A" w14:textId="77777777" w:rsidR="00504E39" w:rsidRDefault="00504E39" w:rsidP="00504E39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B3F1B9E" w14:textId="23D30332" w:rsidR="00D147F8" w:rsidRPr="00D85A66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9E91B4F" wp14:editId="2FD20934">
                  <wp:extent cx="1066800" cy="1422440"/>
                  <wp:effectExtent l="0" t="0" r="0" b="6350"/>
                  <wp:docPr id="1446086802" name="Picture 6" descr="A room with balloons and a tv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6086802" name="Picture 6" descr="A room with balloons and a tv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477" cy="1435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792369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450511B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29112DCA" w14:textId="77777777" w:rsidTr="00D704A2">
        <w:tc>
          <w:tcPr>
            <w:tcW w:w="1365" w:type="dxa"/>
          </w:tcPr>
          <w:p w14:paraId="7AAAEF07" w14:textId="58D20B13" w:rsidR="005C50E1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9/2024</w:t>
            </w:r>
            <w:r w:rsidR="00B06D1D">
              <w:rPr>
                <w:sz w:val="24"/>
                <w:szCs w:val="24"/>
              </w:rPr>
              <w:br/>
              <w:t>Wednesday</w:t>
            </w:r>
          </w:p>
          <w:p w14:paraId="4EDBCAB8" w14:textId="4CAEDBC8" w:rsidR="005E78DA" w:rsidRDefault="005E78DA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60FCD7AC" w14:textId="0B173F87" w:rsidR="005C50E1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Overview: Received an explanation about the project form Puan Asyi</w:t>
            </w:r>
            <w:r w:rsidR="0064347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in</w:t>
            </w:r>
          </w:p>
          <w:p w14:paraId="78D81072" w14:textId="04BA0C8B" w:rsidR="00D704A2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tails: Got a detailed explanation and ideas from IT staff, Miss Annisa</w:t>
            </w:r>
          </w:p>
          <w:p w14:paraId="77748145" w14:textId="302EDCC7" w:rsidR="00D704A2" w:rsidRDefault="003E14B5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ding:</w:t>
            </w:r>
            <w:r w:rsidR="00504E39">
              <w:rPr>
                <w:sz w:val="24"/>
                <w:szCs w:val="24"/>
              </w:rPr>
              <w:t xml:space="preserve"> Worked on coding tasks</w:t>
            </w:r>
          </w:p>
          <w:p w14:paraId="1BB0F616" w14:textId="2C0530EE" w:rsidR="00D704A2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Setup: Connected the laptop to the TV in preparation for tomorrow’s event (Hari Malaysia)</w:t>
            </w:r>
          </w:p>
          <w:p w14:paraId="63D2FFA5" w14:textId="77777777" w:rsidR="00504E39" w:rsidRDefault="00504E39" w:rsidP="00504E39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03CED786" w14:textId="2390B9B3" w:rsidR="00D147F8" w:rsidRPr="00D704A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230E012" wp14:editId="2A1CD988">
                  <wp:extent cx="1164399" cy="1552575"/>
                  <wp:effectExtent l="0" t="0" r="0" b="0"/>
                  <wp:docPr id="926521932" name="Picture 5" descr="A computer on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6521932" name="Picture 5" descr="A computer on a table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556" cy="1580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89559" w14:textId="77777777" w:rsidR="005C50E1" w:rsidRDefault="005C50E1" w:rsidP="007D184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6A668D9" w14:textId="77777777" w:rsidR="005C50E1" w:rsidRDefault="005C50E1" w:rsidP="007D184B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0ABA7D78" w14:textId="77777777" w:rsidTr="00D704A2">
        <w:tc>
          <w:tcPr>
            <w:tcW w:w="1365" w:type="dxa"/>
          </w:tcPr>
          <w:p w14:paraId="3B1F1709" w14:textId="2FDE7F6F" w:rsidR="005C50E1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9/2024</w:t>
            </w:r>
          </w:p>
          <w:p w14:paraId="131679E0" w14:textId="550A6209" w:rsidR="005C50E1" w:rsidRDefault="00D704A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</w:tc>
        <w:tc>
          <w:tcPr>
            <w:tcW w:w="5200" w:type="dxa"/>
          </w:tcPr>
          <w:p w14:paraId="32C391DB" w14:textId="0B1BA931" w:rsidR="005C50E1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i Malaysia Event: Participated in the Hari Malaysia celebration.</w:t>
            </w:r>
          </w:p>
          <w:p w14:paraId="02E3E54B" w14:textId="414324EE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</w:t>
            </w:r>
            <w:r w:rsidR="00504E39">
              <w:rPr>
                <w:sz w:val="24"/>
                <w:szCs w:val="24"/>
              </w:rPr>
              <w:t xml:space="preserve">anged Network </w:t>
            </w:r>
            <w:r>
              <w:rPr>
                <w:sz w:val="24"/>
                <w:szCs w:val="24"/>
              </w:rPr>
              <w:t>Ca</w:t>
            </w:r>
            <w:r w:rsidR="00504E39">
              <w:rPr>
                <w:sz w:val="24"/>
                <w:szCs w:val="24"/>
              </w:rPr>
              <w:t xml:space="preserve">ble: Replaced the network cable for a </w:t>
            </w:r>
            <w:r>
              <w:rPr>
                <w:sz w:val="24"/>
                <w:szCs w:val="24"/>
              </w:rPr>
              <w:t>staff member</w:t>
            </w:r>
            <w:r w:rsidR="00504E39">
              <w:rPr>
                <w:sz w:val="24"/>
                <w:szCs w:val="24"/>
              </w:rPr>
              <w:t xml:space="preserve"> in another department who had a network issue</w:t>
            </w:r>
          </w:p>
          <w:p w14:paraId="1C7DBD41" w14:textId="4D7F7FE7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ing: Continue works on coding tasks.</w:t>
            </w:r>
          </w:p>
          <w:p w14:paraId="59FC08DF" w14:textId="4799913D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ed Database: Made corrections and improvements to the database.</w:t>
            </w:r>
          </w:p>
          <w:p w14:paraId="6DE111BA" w14:textId="6C477CAA" w:rsidR="00D704A2" w:rsidRP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ed Document Uploading: Watched a YouTube tutorial on how to upload documents</w:t>
            </w:r>
          </w:p>
          <w:p w14:paraId="71FADDB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18993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3201A224" w14:textId="77777777" w:rsidTr="00D704A2">
        <w:tc>
          <w:tcPr>
            <w:tcW w:w="1365" w:type="dxa"/>
          </w:tcPr>
          <w:p w14:paraId="750AAAC9" w14:textId="45BF1053" w:rsidR="00C17EEF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/9/2024</w:t>
            </w:r>
            <w:r w:rsidR="00D704A2">
              <w:rPr>
                <w:sz w:val="24"/>
                <w:szCs w:val="24"/>
              </w:rPr>
              <w:br/>
              <w:t>Friday</w:t>
            </w:r>
          </w:p>
          <w:p w14:paraId="5EBE4871" w14:textId="4B766574" w:rsidR="00C17EEF" w:rsidRDefault="00C17EEF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674AD4F0" w14:textId="662628A6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ited Surah Yasiin: Recited Surah Yasiin with all staff</w:t>
            </w:r>
          </w:p>
          <w:p w14:paraId="4384BD71" w14:textId="2B673356" w:rsidR="00D704A2" w:rsidRDefault="00D11B52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e</w:t>
            </w:r>
            <w:r w:rsidR="002923E0">
              <w:rPr>
                <w:sz w:val="24"/>
                <w:szCs w:val="24"/>
              </w:rPr>
              <w:t>d Coding: Worked on coding tasks</w:t>
            </w:r>
          </w:p>
          <w:p w14:paraId="54879B00" w14:textId="5C0BA64C" w:rsidR="00D11B5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ed Database: Made changes to the database in phpMyAdmin.</w:t>
            </w:r>
          </w:p>
          <w:p w14:paraId="40D814EC" w14:textId="6C294F35" w:rsidR="00D11B5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</w:t>
            </w:r>
            <w:r w:rsidR="0099767C">
              <w:rPr>
                <w:sz w:val="24"/>
                <w:szCs w:val="24"/>
              </w:rPr>
              <w:t>u</w:t>
            </w:r>
            <w:r>
              <w:rPr>
                <w:sz w:val="24"/>
                <w:szCs w:val="24"/>
              </w:rPr>
              <w:t>p New Pc: Installed the new P</w:t>
            </w:r>
            <w:r w:rsidR="0099767C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 in the doctor’s room and ensured it was ready to use.</w:t>
            </w:r>
          </w:p>
          <w:p w14:paraId="56D9AF24" w14:textId="07D0A822" w:rsidR="00D11B5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tart: Sir Ameirul demonstrated how to use Command Prompt for setup, including installing essential software on the new PC</w:t>
            </w:r>
            <w:r w:rsidR="00532BE6">
              <w:rPr>
                <w:sz w:val="24"/>
                <w:szCs w:val="24"/>
              </w:rPr>
              <w:t xml:space="preserve"> and login successfully.</w:t>
            </w:r>
          </w:p>
          <w:p w14:paraId="3790CCE6" w14:textId="77777777" w:rsidR="00D147F8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62403773" wp14:editId="67119F65">
                  <wp:extent cx="1199578" cy="1599481"/>
                  <wp:effectExtent l="0" t="0" r="635" b="1270"/>
                  <wp:docPr id="171143974" name="Picture 4" descr="A desk with a computer and parts on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143974" name="Picture 4" descr="A desk with a computer and parts on i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5608" cy="1620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EDF217" w14:textId="55FCE73F" w:rsidR="00D147F8" w:rsidRPr="00D704A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76D2A6D" w14:textId="77777777" w:rsidR="00C17EEF" w:rsidRDefault="00C17EEF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7F7F383D" w14:textId="77777777" w:rsidTr="00D704A2">
        <w:tc>
          <w:tcPr>
            <w:tcW w:w="1365" w:type="dxa"/>
            <w:tcBorders>
              <w:bottom w:val="single" w:sz="12" w:space="0" w:color="auto"/>
            </w:tcBorders>
          </w:tcPr>
          <w:p w14:paraId="65A1ADCD" w14:textId="0D8B8C93" w:rsidR="005C50E1" w:rsidRDefault="00C17EEF" w:rsidP="003E14B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9/2024</w:t>
            </w:r>
            <w:r w:rsidR="00D704A2">
              <w:rPr>
                <w:sz w:val="24"/>
                <w:szCs w:val="24"/>
              </w:rPr>
              <w:br/>
              <w:t>Saturday</w:t>
            </w:r>
          </w:p>
        </w:tc>
        <w:tc>
          <w:tcPr>
            <w:tcW w:w="5200" w:type="dxa"/>
            <w:tcBorders>
              <w:bottom w:val="single" w:sz="12" w:space="0" w:color="auto"/>
            </w:tcBorders>
          </w:tcPr>
          <w:p w14:paraId="3413E509" w14:textId="77777777" w:rsidR="005C50E1" w:rsidRDefault="00DC5C0F" w:rsidP="005C50E1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="008C2DAF">
              <w:rPr>
                <w:sz w:val="24"/>
                <w:szCs w:val="24"/>
              </w:rPr>
              <w:t>lternate</w:t>
            </w:r>
          </w:p>
          <w:p w14:paraId="03371FF6" w14:textId="77777777" w:rsidR="00FB3D15" w:rsidRDefault="00FB3D15" w:rsidP="00FB3D15">
            <w:pPr>
              <w:jc w:val="both"/>
              <w:rPr>
                <w:sz w:val="24"/>
                <w:szCs w:val="24"/>
              </w:rPr>
            </w:pPr>
          </w:p>
          <w:p w14:paraId="31B5CBC3" w14:textId="77777777" w:rsidR="00FB3D15" w:rsidRDefault="00FB3D15" w:rsidP="00FB3D15">
            <w:pPr>
              <w:jc w:val="both"/>
              <w:rPr>
                <w:sz w:val="24"/>
                <w:szCs w:val="24"/>
              </w:rPr>
            </w:pPr>
          </w:p>
          <w:p w14:paraId="06957954" w14:textId="070DEB24" w:rsidR="00FB3D15" w:rsidRPr="00FB3D15" w:rsidRDefault="00FB3D15" w:rsidP="00FB3D1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2F5C358D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12E2414F" w14:textId="77777777" w:rsidTr="00D704A2">
        <w:tc>
          <w:tcPr>
            <w:tcW w:w="1365" w:type="dxa"/>
            <w:tcBorders>
              <w:top w:val="single" w:sz="12" w:space="0" w:color="auto"/>
            </w:tcBorders>
          </w:tcPr>
          <w:p w14:paraId="2F6C17B2" w14:textId="6FFC1333" w:rsidR="005C50E1" w:rsidRDefault="008A2CC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/9/2024</w:t>
            </w:r>
            <w:r w:rsidR="00D704A2">
              <w:rPr>
                <w:sz w:val="24"/>
                <w:szCs w:val="24"/>
              </w:rPr>
              <w:br/>
              <w:t>Monday</w:t>
            </w:r>
          </w:p>
        </w:tc>
        <w:tc>
          <w:tcPr>
            <w:tcW w:w="5200" w:type="dxa"/>
            <w:tcBorders>
              <w:top w:val="single" w:sz="12" w:space="0" w:color="auto"/>
            </w:tcBorders>
          </w:tcPr>
          <w:p w14:paraId="547032F0" w14:textId="369474A8" w:rsidR="005C50E1" w:rsidRPr="00D147F8" w:rsidRDefault="00D147F8" w:rsidP="005C50E1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Holiday (Malaysian Day)</w:t>
            </w:r>
          </w:p>
          <w:p w14:paraId="6C8008D4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4AF73244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  <w:p w14:paraId="6F5EFE8C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35D2753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A582723" w14:textId="77777777" w:rsidR="00C17EEF" w:rsidRDefault="00C17EEF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676150CE" w14:textId="77777777" w:rsidTr="00D704A2">
        <w:tc>
          <w:tcPr>
            <w:tcW w:w="1365" w:type="dxa"/>
          </w:tcPr>
          <w:p w14:paraId="0CF03424" w14:textId="1199B793" w:rsidR="005C50E1" w:rsidRDefault="008A2CC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8C2DAF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Tuesday</w:t>
            </w:r>
          </w:p>
        </w:tc>
        <w:tc>
          <w:tcPr>
            <w:tcW w:w="5200" w:type="dxa"/>
          </w:tcPr>
          <w:p w14:paraId="760D04A5" w14:textId="1E15E9FA" w:rsidR="005C50E1" w:rsidRPr="00D11B52" w:rsidRDefault="00D147F8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Holiday (</w:t>
            </w:r>
            <w:r w:rsidR="00D11B52">
              <w:rPr>
                <w:sz w:val="24"/>
                <w:szCs w:val="24"/>
              </w:rPr>
              <w:t>Maulidur Rasul</w:t>
            </w:r>
            <w:r>
              <w:rPr>
                <w:sz w:val="24"/>
                <w:szCs w:val="24"/>
              </w:rPr>
              <w:t>)</w:t>
            </w:r>
          </w:p>
          <w:p w14:paraId="0A389070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0BAE32AB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  <w:p w14:paraId="7EFEB016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BB6302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3EB4563B" w14:textId="77777777" w:rsidTr="00D704A2">
        <w:tc>
          <w:tcPr>
            <w:tcW w:w="1365" w:type="dxa"/>
          </w:tcPr>
          <w:p w14:paraId="1EC8D65E" w14:textId="6A3D06BE" w:rsidR="00C17EEF" w:rsidRDefault="008A2CC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8C2DAF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Wednesday</w:t>
            </w:r>
          </w:p>
          <w:p w14:paraId="4E521784" w14:textId="36823814" w:rsidR="008A2CC2" w:rsidRDefault="008A2CC2" w:rsidP="00D704A2">
            <w:pPr>
              <w:jc w:val="center"/>
              <w:rPr>
                <w:sz w:val="24"/>
                <w:szCs w:val="24"/>
              </w:rPr>
            </w:pPr>
          </w:p>
          <w:p w14:paraId="6FD25D95" w14:textId="77777777" w:rsidR="00C17EEF" w:rsidRDefault="00C17EEF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4310F566" w14:textId="6ACEC7D6" w:rsidR="00C17EEF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PC: Setup new PC int the speech room</w:t>
            </w:r>
          </w:p>
          <w:p w14:paraId="548D67B8" w14:textId="6933A564" w:rsidR="00D11B52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Printer: Installed and configured the new printer</w:t>
            </w:r>
          </w:p>
          <w:p w14:paraId="39DE640D" w14:textId="320F4023" w:rsidR="00D11B52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re Printer Access:  Enabled printer sharing for all PCs</w:t>
            </w:r>
          </w:p>
          <w:p w14:paraId="2FE8DDEB" w14:textId="77777777" w:rsidR="00532BE6" w:rsidRDefault="00532BE6" w:rsidP="00532BE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111A4D7" w14:textId="77777777" w:rsidR="00D147F8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D548409" wp14:editId="2D9FD095">
                  <wp:extent cx="1225357" cy="1633855"/>
                  <wp:effectExtent l="0" t="0" r="0" b="4445"/>
                  <wp:docPr id="1780644411" name="Picture 2" descr="A hand holding a blue c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644411" name="Picture 2" descr="A hand holding a blue cab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380" cy="1660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5D0174" w14:textId="2875769F" w:rsidR="00D147F8" w:rsidRPr="00D11B5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F0DC7BC" w14:textId="77777777" w:rsidR="00C17EEF" w:rsidRDefault="00C17EEF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1AFB9C26" w14:textId="77777777" w:rsidTr="00D704A2">
        <w:tc>
          <w:tcPr>
            <w:tcW w:w="1365" w:type="dxa"/>
          </w:tcPr>
          <w:p w14:paraId="2E87DBB7" w14:textId="3619D5E4" w:rsidR="005C50E1" w:rsidRDefault="008C2DA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  <w:r w:rsidR="008A2CC2"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Thursday</w:t>
            </w:r>
          </w:p>
        </w:tc>
        <w:tc>
          <w:tcPr>
            <w:tcW w:w="5200" w:type="dxa"/>
          </w:tcPr>
          <w:p w14:paraId="234CFDF7" w14:textId="48A2BB4F" w:rsidR="00D11B52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 Printer: Helped staff in another department with printer issue</w:t>
            </w:r>
          </w:p>
          <w:p w14:paraId="2593C19D" w14:textId="1A64DB74" w:rsidR="00D11B52" w:rsidRDefault="00D11B52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 </w:t>
            </w:r>
            <w:r w:rsidR="00532BE6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ding</w:t>
            </w:r>
            <w:r w:rsidR="00532BE6">
              <w:rPr>
                <w:sz w:val="24"/>
                <w:szCs w:val="24"/>
              </w:rPr>
              <w:t>: Worked on coding tasks</w:t>
            </w:r>
          </w:p>
          <w:p w14:paraId="27836824" w14:textId="5D91A571" w:rsidR="00D147F8" w:rsidRDefault="00D147F8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in</w:t>
            </w:r>
            <w:r w:rsidR="00532BE6">
              <w:rPr>
                <w:sz w:val="24"/>
                <w:szCs w:val="24"/>
              </w:rPr>
              <w:t>ed</w:t>
            </w:r>
            <w:r>
              <w:rPr>
                <w:sz w:val="24"/>
                <w:szCs w:val="24"/>
              </w:rPr>
              <w:t xml:space="preserve"> AGM</w:t>
            </w:r>
            <w:r w:rsidR="00532BE6">
              <w:rPr>
                <w:sz w:val="24"/>
                <w:szCs w:val="24"/>
              </w:rPr>
              <w:t>: Attend the Annual General Meeting</w:t>
            </w:r>
          </w:p>
          <w:p w14:paraId="10B6A122" w14:textId="3B5E89E6" w:rsidR="00D147F8" w:rsidRPr="00D11B5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34DD18B8" wp14:editId="0AA9C2B8">
                  <wp:extent cx="1250327" cy="1667148"/>
                  <wp:effectExtent l="0" t="0" r="6985" b="9525"/>
                  <wp:docPr id="2132205142" name="Picture 3" descr="A white printer with a black l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2205142" name="Picture 3" descr="A white printer with a black lid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113" cy="169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C44B3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D85A444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4520BF8A" w14:textId="77777777" w:rsidTr="00D704A2">
        <w:tc>
          <w:tcPr>
            <w:tcW w:w="1365" w:type="dxa"/>
          </w:tcPr>
          <w:p w14:paraId="5EFA4301" w14:textId="1C0AA497" w:rsidR="005C50E1" w:rsidRDefault="008C2DA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8A2CC2"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Friday</w:t>
            </w:r>
          </w:p>
          <w:p w14:paraId="41A2104E" w14:textId="693E4EE1" w:rsidR="005C50E1" w:rsidRDefault="005C50E1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7FAB31BB" w14:textId="2C775A30" w:rsidR="00D147F8" w:rsidRDefault="00D147F8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 </w:t>
            </w:r>
            <w:r w:rsidR="007B48E6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ding</w:t>
            </w:r>
            <w:r w:rsidR="007B48E6">
              <w:rPr>
                <w:sz w:val="24"/>
                <w:szCs w:val="24"/>
              </w:rPr>
              <w:t>: Worked on coding</w:t>
            </w:r>
          </w:p>
          <w:p w14:paraId="17A7C44A" w14:textId="27C633F9" w:rsidR="007B48E6" w:rsidRDefault="007B48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ared Laptop: Setup laptop for the staff meeting.</w:t>
            </w:r>
          </w:p>
          <w:p w14:paraId="18BB1B1B" w14:textId="672D2DBD" w:rsidR="007B48E6" w:rsidRDefault="007B48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ructions: Received guidance to uninstall WPS and install 365 Microsoft Officer applications on the desktop in another department</w:t>
            </w:r>
          </w:p>
          <w:p w14:paraId="3B554480" w14:textId="77777777" w:rsidR="007B48E6" w:rsidRDefault="007B48E6" w:rsidP="007B48E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1E962BE" w14:textId="3D22EB57" w:rsidR="005C50E1" w:rsidRPr="00D11B5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1C4C6D7" wp14:editId="5A7D0EB3">
                  <wp:extent cx="1290337" cy="1720498"/>
                  <wp:effectExtent l="0" t="0" r="5080" b="0"/>
                  <wp:docPr id="1820305273" name="Picture 1" descr="A conference room with laptops on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0305273" name="Picture 1" descr="A conference room with laptops on a tabl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04671" cy="1739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6D7E2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08D3B18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010F20BD" w14:textId="77777777" w:rsidTr="00D704A2">
        <w:tc>
          <w:tcPr>
            <w:tcW w:w="1365" w:type="dxa"/>
          </w:tcPr>
          <w:p w14:paraId="30D9E5B1" w14:textId="100382AE" w:rsidR="00C17EEF" w:rsidRDefault="00D704A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8C2DA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/</w:t>
            </w:r>
            <w:r w:rsidR="008C2DAF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/2024</w:t>
            </w:r>
            <w:r>
              <w:rPr>
                <w:sz w:val="24"/>
                <w:szCs w:val="24"/>
              </w:rPr>
              <w:br/>
              <w:t>Saturday</w:t>
            </w:r>
          </w:p>
          <w:p w14:paraId="1460F757" w14:textId="77777777" w:rsidR="00C17EEF" w:rsidRDefault="00C17EEF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324D8634" w14:textId="114B7607" w:rsidR="00C17EEF" w:rsidRDefault="007B48E6" w:rsidP="007B48E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>Continued Coding: Worked on coding task</w:t>
            </w:r>
          </w:p>
          <w:p w14:paraId="5CA081E0" w14:textId="77777777" w:rsidR="00C17EEF" w:rsidRDefault="007B48E6" w:rsidP="00C17EE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alled </w:t>
            </w:r>
            <w:r w:rsidR="008C2DAF">
              <w:rPr>
                <w:sz w:val="24"/>
                <w:szCs w:val="24"/>
              </w:rPr>
              <w:t>GitHub:</w:t>
            </w:r>
            <w:r>
              <w:rPr>
                <w:sz w:val="24"/>
                <w:szCs w:val="24"/>
              </w:rPr>
              <w:t xml:space="preserve"> Configured GitHub to enable other staff collaboration to fix the code</w:t>
            </w:r>
          </w:p>
          <w:p w14:paraId="33E511E4" w14:textId="2EB2FC8F" w:rsidR="003E14B5" w:rsidRPr="003E14B5" w:rsidRDefault="003E14B5" w:rsidP="003E14B5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5EC308A" w14:textId="77777777" w:rsidR="00C17EEF" w:rsidRDefault="00C17EEF" w:rsidP="00C17EEF">
            <w:pPr>
              <w:jc w:val="both"/>
              <w:rPr>
                <w:sz w:val="24"/>
                <w:szCs w:val="24"/>
              </w:rPr>
            </w:pPr>
          </w:p>
        </w:tc>
      </w:tr>
    </w:tbl>
    <w:p w14:paraId="3866B304" w14:textId="0E48FE54" w:rsidR="13299676" w:rsidRDefault="13299676" w:rsidP="132996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5"/>
        <w:gridCol w:w="5200"/>
        <w:gridCol w:w="2451"/>
      </w:tblGrid>
      <w:tr w:rsidR="00FB3D15" w14:paraId="7637AD57" w14:textId="77777777" w:rsidTr="003E14B5">
        <w:trPr>
          <w:tblHeader/>
        </w:trPr>
        <w:tc>
          <w:tcPr>
            <w:tcW w:w="1365" w:type="dxa"/>
            <w:vAlign w:val="center"/>
          </w:tcPr>
          <w:p w14:paraId="02D0CE8D" w14:textId="77777777" w:rsidR="00CD2FC7" w:rsidRPr="007D184B" w:rsidRDefault="00CD2FC7" w:rsidP="0055787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200" w:type="dxa"/>
            <w:vAlign w:val="center"/>
          </w:tcPr>
          <w:p w14:paraId="1F90AC20" w14:textId="77777777" w:rsidR="00CD2FC7" w:rsidRPr="007D184B" w:rsidRDefault="00CD2FC7" w:rsidP="0055787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0C28043F" w14:textId="77777777" w:rsidR="00CD2FC7" w:rsidRPr="007D184B" w:rsidRDefault="00CD2FC7" w:rsidP="0055787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FB3D15" w14:paraId="5C3CC3EF" w14:textId="77777777" w:rsidTr="003E14B5">
        <w:tc>
          <w:tcPr>
            <w:tcW w:w="1365" w:type="dxa"/>
          </w:tcPr>
          <w:p w14:paraId="5101D53F" w14:textId="38D49D6F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9/2024</w:t>
            </w:r>
          </w:p>
          <w:p w14:paraId="4E5EA86E" w14:textId="387B245D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200" w:type="dxa"/>
          </w:tcPr>
          <w:p w14:paraId="4F8B0E44" w14:textId="77777777" w:rsidR="002A2B0F" w:rsidRDefault="002A2B0F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>Continued Coding: Worked on coding task</w:t>
            </w:r>
          </w:p>
          <w:p w14:paraId="57483FC5" w14:textId="77777777" w:rsidR="003E14B5" w:rsidRDefault="003E14B5" w:rsidP="003E14B5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 Printer: Helped staff in another department with printer issue</w:t>
            </w:r>
          </w:p>
          <w:p w14:paraId="29204D75" w14:textId="77777777" w:rsidR="003E14B5" w:rsidRDefault="003E14B5" w:rsidP="003E14B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207055EF" w14:textId="165138B9" w:rsidR="00CD2FC7" w:rsidRPr="002A2B0F" w:rsidRDefault="002A2B0F" w:rsidP="003E14B5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44F9DC6F" wp14:editId="661200B1">
                  <wp:extent cx="1659661" cy="2212942"/>
                  <wp:effectExtent l="0" t="0" r="0" b="0"/>
                  <wp:docPr id="586203461" name="Picture 2" descr="A printer with a black cov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203461" name="Picture 2" descr="A printer with a black cover&#10;&#10;Description automatically generated with medium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776" cy="223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51535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71F6085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6A9E69E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F00F11F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222F152B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34BE379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1624C1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30CB0A6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8E1889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F41590E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29023CEA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5E793C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01D310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6AEEBD6C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63E5B6F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7EA82C2A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4B347B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CD1EB4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13031794" w14:textId="77777777" w:rsidTr="003E14B5">
        <w:tc>
          <w:tcPr>
            <w:tcW w:w="1365" w:type="dxa"/>
          </w:tcPr>
          <w:p w14:paraId="2235954C" w14:textId="672AF5E0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4/9/2024</w:t>
            </w:r>
          </w:p>
          <w:p w14:paraId="6246E1F3" w14:textId="66922DE0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  <w:p w14:paraId="7CAD468B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0C0FC6E2" w14:textId="77777777" w:rsidR="002A2B0F" w:rsidRDefault="002A2B0F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>Continued Coding: Worked on coding task</w:t>
            </w:r>
          </w:p>
          <w:p w14:paraId="777089C6" w14:textId="4725BEA2" w:rsidR="000C5275" w:rsidRDefault="000C5275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up </w:t>
            </w:r>
            <w:r w:rsidR="00B90610">
              <w:rPr>
                <w:sz w:val="24"/>
                <w:szCs w:val="24"/>
              </w:rPr>
              <w:t>meeting:</w:t>
            </w:r>
            <w:r>
              <w:rPr>
                <w:sz w:val="24"/>
                <w:szCs w:val="24"/>
              </w:rPr>
              <w:t xml:space="preserve"> Learned how to connect laptop to tv for online meet</w:t>
            </w:r>
          </w:p>
          <w:p w14:paraId="4BCA2C2C" w14:textId="214A5364" w:rsidR="003E14B5" w:rsidRDefault="003E14B5" w:rsidP="000C5275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end Birthday party: Joined the birthday party event for </w:t>
            </w:r>
            <w:r w:rsidR="000C5275">
              <w:rPr>
                <w:sz w:val="24"/>
                <w:szCs w:val="24"/>
              </w:rPr>
              <w:t>top management</w:t>
            </w:r>
          </w:p>
          <w:p w14:paraId="2EAB8D83" w14:textId="0A10378E" w:rsidR="000C5275" w:rsidRPr="000C5275" w:rsidRDefault="000C5275" w:rsidP="000C5275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t: Learned backup and reset file with Miss Annisa</w:t>
            </w:r>
          </w:p>
          <w:p w14:paraId="73AF353C" w14:textId="77777777" w:rsidR="002A2B0F" w:rsidRDefault="002A2B0F" w:rsidP="002A2B0F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1E783CB5" w14:textId="09E44707" w:rsidR="00CD2FC7" w:rsidRPr="002A2B0F" w:rsidRDefault="002A2B0F" w:rsidP="002A2B0F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58593B7" wp14:editId="75AF6DBE">
                  <wp:extent cx="1507289" cy="2009775"/>
                  <wp:effectExtent l="0" t="0" r="0" b="0"/>
                  <wp:docPr id="1412720580" name="Picture 1" descr="A hand on a key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2720580" name="Picture 1" descr="A hand on a keyboard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789" cy="2031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98BAC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C41CA8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4DDECB4E" w14:textId="77777777" w:rsidTr="003E14B5">
        <w:tc>
          <w:tcPr>
            <w:tcW w:w="1365" w:type="dxa"/>
          </w:tcPr>
          <w:p w14:paraId="12D44360" w14:textId="77777777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9/2024</w:t>
            </w:r>
          </w:p>
          <w:p w14:paraId="78AC3246" w14:textId="54DB9C25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5200" w:type="dxa"/>
          </w:tcPr>
          <w:p w14:paraId="01845D69" w14:textId="0F3DD05C" w:rsidR="002A2B0F" w:rsidRDefault="002A2B0F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 xml:space="preserve">Continued Coding: </w:t>
            </w:r>
            <w:r w:rsidR="0087721F">
              <w:rPr>
                <w:sz w:val="24"/>
                <w:szCs w:val="24"/>
              </w:rPr>
              <w:t>Progressed</w:t>
            </w:r>
            <w:r w:rsidRPr="007B48E6">
              <w:rPr>
                <w:sz w:val="24"/>
                <w:szCs w:val="24"/>
              </w:rPr>
              <w:t xml:space="preserve"> on coding task</w:t>
            </w:r>
          </w:p>
          <w:p w14:paraId="01119966" w14:textId="71746ADE" w:rsidR="00CD2FC7" w:rsidRDefault="0087721F" w:rsidP="002A2B0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located: Moved the PC from the billing room to another room</w:t>
            </w:r>
          </w:p>
          <w:p w14:paraId="710E7BB9" w14:textId="3A7EFDDC" w:rsidR="0087721F" w:rsidRDefault="0087721F" w:rsidP="002A2B0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er set up: Relocated the printer and set it up with Puan Asyi</w:t>
            </w:r>
            <w:r w:rsidR="0064347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in</w:t>
            </w:r>
          </w:p>
          <w:p w14:paraId="1B35B0AF" w14:textId="45935BFD" w:rsidR="0087721F" w:rsidRDefault="0087721F" w:rsidP="002A2B0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Participation: Attended the Patient</w:t>
            </w:r>
            <w:r w:rsidR="00D81366">
              <w:rPr>
                <w:sz w:val="24"/>
                <w:szCs w:val="24"/>
              </w:rPr>
              <w:t xml:space="preserve"> Safety</w:t>
            </w:r>
            <w:r>
              <w:rPr>
                <w:sz w:val="24"/>
                <w:szCs w:val="24"/>
              </w:rPr>
              <w:t xml:space="preserve"> Day event by played games at each booth</w:t>
            </w:r>
          </w:p>
          <w:p w14:paraId="19120DB8" w14:textId="3C14B207" w:rsidR="00CD2FC7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CC54FF8" wp14:editId="42F5FD74">
                  <wp:extent cx="1496060" cy="1467796"/>
                  <wp:effectExtent l="0" t="0" r="8890" b="0"/>
                  <wp:docPr id="1302454925" name="Picture 3" descr="A box of rubber duck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454925" name="Picture 3" descr="A box of rubber ducks&#10;&#10;Description automatically generated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589" b="12830"/>
                          <a:stretch/>
                        </pic:blipFill>
                        <pic:spPr bwMode="auto">
                          <a:xfrm>
                            <a:off x="0" y="0"/>
                            <a:ext cx="1526117" cy="1497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A500A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9160C33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29C4A687" w14:textId="77777777" w:rsidTr="003E14B5">
        <w:tc>
          <w:tcPr>
            <w:tcW w:w="1365" w:type="dxa"/>
          </w:tcPr>
          <w:p w14:paraId="322DD4A3" w14:textId="03A65EA1" w:rsidR="00C17EE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9/2024</w:t>
            </w:r>
          </w:p>
          <w:p w14:paraId="418E4E8A" w14:textId="1FCE7B25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  <w:p w14:paraId="67BA28B9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380D247F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59086FC2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688F45AC" w14:textId="213D18CE" w:rsidR="00C17EEF" w:rsidRDefault="0087721F" w:rsidP="0087721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location: Moved the PC from the lower level to upper level and connected to the network</w:t>
            </w:r>
          </w:p>
          <w:p w14:paraId="734B7AFE" w14:textId="6E8A3525" w:rsidR="0087721F" w:rsidRDefault="0087721F" w:rsidP="0087721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up </w:t>
            </w:r>
            <w:r w:rsidR="00327EB6">
              <w:rPr>
                <w:sz w:val="24"/>
                <w:szCs w:val="24"/>
              </w:rPr>
              <w:t>printer:</w:t>
            </w:r>
            <w:r>
              <w:rPr>
                <w:sz w:val="24"/>
                <w:szCs w:val="24"/>
              </w:rPr>
              <w:t xml:space="preserve"> Setup printer at lower level and configured it for sharing with all PCs</w:t>
            </w:r>
          </w:p>
          <w:p w14:paraId="0D389998" w14:textId="77777777" w:rsidR="0087721F" w:rsidRDefault="0087721F" w:rsidP="0087721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rehearsal: Participated in the rehearsal for Friday/s event (Patient Safety Day)</w:t>
            </w:r>
          </w:p>
          <w:p w14:paraId="0CE50D55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757F636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A844EE5" wp14:editId="48962428">
                  <wp:extent cx="1496336" cy="1995170"/>
                  <wp:effectExtent l="0" t="0" r="8890" b="5080"/>
                  <wp:docPr id="6907388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738819" name="Picture 69073881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790" cy="200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EE21FC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33B44FBA" w14:textId="609D47C1" w:rsidR="00D81366" w:rsidRPr="0087721F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7635BC7" w14:textId="77777777" w:rsidR="00C17EEF" w:rsidRDefault="00C17EEF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09756612" w14:textId="77777777" w:rsidTr="003E14B5">
        <w:tc>
          <w:tcPr>
            <w:tcW w:w="1365" w:type="dxa"/>
          </w:tcPr>
          <w:p w14:paraId="772A53D0" w14:textId="33EA06BA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9/2024</w:t>
            </w:r>
          </w:p>
          <w:p w14:paraId="04A4DA30" w14:textId="367049EF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iday</w:t>
            </w:r>
          </w:p>
          <w:p w14:paraId="2DDE42A8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42AFF6AE" w14:textId="47007148" w:rsidR="00CD2FC7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preparation: prepared for the event by connecting the laptop to the TV</w:t>
            </w:r>
          </w:p>
          <w:p w14:paraId="3A6DF210" w14:textId="23B6660C" w:rsidR="00327EB6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mmick control: Participated by controlling the fogging effect for the gimmick portion</w:t>
            </w:r>
          </w:p>
          <w:p w14:paraId="4867F5B8" w14:textId="17476024" w:rsidR="00327EB6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er setup: set up printer in the purchasing department</w:t>
            </w:r>
          </w:p>
          <w:p w14:paraId="67B35E53" w14:textId="10CF058E" w:rsidR="00327EB6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d coding: </w:t>
            </w:r>
            <w:r w:rsidR="00A93A7A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tinued working on the coding task</w:t>
            </w:r>
          </w:p>
          <w:p w14:paraId="7A02D49B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6679BB25" w14:textId="7A655DBF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DCA5842" wp14:editId="77F3371C">
                  <wp:extent cx="1478715" cy="1971675"/>
                  <wp:effectExtent l="0" t="0" r="7620" b="0"/>
                  <wp:docPr id="159352315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3523157" name="Picture 1593523157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508" cy="1982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8DDC75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4F337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38EF3140" w14:textId="77777777" w:rsidTr="003E14B5">
        <w:tc>
          <w:tcPr>
            <w:tcW w:w="1365" w:type="dxa"/>
            <w:tcBorders>
              <w:bottom w:val="single" w:sz="12" w:space="0" w:color="auto"/>
            </w:tcBorders>
          </w:tcPr>
          <w:p w14:paraId="77D98937" w14:textId="63652633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9/2024</w:t>
            </w:r>
          </w:p>
          <w:p w14:paraId="10CD3764" w14:textId="283AECB7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  <w:p w14:paraId="6F720A86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  <w:tcBorders>
              <w:bottom w:val="single" w:sz="12" w:space="0" w:color="auto"/>
            </w:tcBorders>
          </w:tcPr>
          <w:p w14:paraId="050AA727" w14:textId="155071B4" w:rsidR="00CD2FC7" w:rsidRPr="008C2DAF" w:rsidRDefault="008C2DAF" w:rsidP="008C2DA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ernate</w:t>
            </w:r>
          </w:p>
          <w:p w14:paraId="04BB2903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B210127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C35FD53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1E442FEC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17625875" w14:textId="77777777" w:rsidTr="003E14B5">
        <w:tc>
          <w:tcPr>
            <w:tcW w:w="1365" w:type="dxa"/>
            <w:tcBorders>
              <w:top w:val="single" w:sz="12" w:space="0" w:color="auto"/>
            </w:tcBorders>
          </w:tcPr>
          <w:p w14:paraId="162B0AE7" w14:textId="77777777" w:rsidR="00CD2FC7" w:rsidRDefault="00D81366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9/2024</w:t>
            </w:r>
          </w:p>
          <w:p w14:paraId="4B4126C9" w14:textId="478009CC" w:rsidR="00D81366" w:rsidRDefault="00D81366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200" w:type="dxa"/>
            <w:tcBorders>
              <w:top w:val="single" w:sz="12" w:space="0" w:color="auto"/>
            </w:tcBorders>
          </w:tcPr>
          <w:p w14:paraId="1D79D240" w14:textId="5F7E84F2" w:rsidR="00CD2FC7" w:rsidRDefault="00D81366" w:rsidP="00D813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up PC: Help staff </w:t>
            </w:r>
            <w:r w:rsidR="00F3451E">
              <w:rPr>
                <w:sz w:val="24"/>
                <w:szCs w:val="24"/>
              </w:rPr>
              <w:t>with setting up their</w:t>
            </w:r>
            <w:r>
              <w:rPr>
                <w:sz w:val="24"/>
                <w:szCs w:val="24"/>
              </w:rPr>
              <w:t xml:space="preserve"> PC after the office renovation</w:t>
            </w:r>
          </w:p>
          <w:p w14:paraId="1F93C115" w14:textId="77777777" w:rsidR="00A93A7A" w:rsidRDefault="00A93A7A" w:rsidP="00A93A7A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ed coding: Continued working on the coding task</w:t>
            </w:r>
          </w:p>
          <w:p w14:paraId="1F2AAF8B" w14:textId="63B1788E" w:rsidR="00FB3D15" w:rsidRDefault="00FB3D15" w:rsidP="00A93A7A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ice relocation: Move unused device to storeroom</w:t>
            </w:r>
          </w:p>
          <w:p w14:paraId="29EAD516" w14:textId="77777777" w:rsidR="00FB3D15" w:rsidRDefault="00FB3D15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398D9CB8" w14:textId="5F89FFFB" w:rsidR="00CD2FC7" w:rsidRDefault="00FB3D15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EA51D14" wp14:editId="2A6ACD82">
                  <wp:extent cx="1447800" cy="1996589"/>
                  <wp:effectExtent l="0" t="0" r="0" b="3810"/>
                  <wp:docPr id="157097193" name="Picture 4" descr="A close-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97193" name="Picture 4" descr="A close-up of a machine&#10;&#10;Description automatically generated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11" t="25564" r="19318" b="-1"/>
                          <a:stretch/>
                        </pic:blipFill>
                        <pic:spPr bwMode="auto">
                          <a:xfrm>
                            <a:off x="0" y="0"/>
                            <a:ext cx="1458019" cy="20106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08C20C66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3BD08F6C" w14:textId="77777777" w:rsidTr="003E14B5">
        <w:tc>
          <w:tcPr>
            <w:tcW w:w="1365" w:type="dxa"/>
          </w:tcPr>
          <w:p w14:paraId="32E84B35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149A0DC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750EE60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79C765C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2875882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FF52D1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6E934FE3" w14:textId="77777777" w:rsidTr="003E14B5">
        <w:tc>
          <w:tcPr>
            <w:tcW w:w="1365" w:type="dxa"/>
          </w:tcPr>
          <w:p w14:paraId="4B1AEC90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  <w:p w14:paraId="62F23158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005BDF6E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F9725FF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449999D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3AF3B59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4849D4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3210E404" w14:textId="77777777" w:rsidTr="003E14B5">
        <w:tc>
          <w:tcPr>
            <w:tcW w:w="1365" w:type="dxa"/>
          </w:tcPr>
          <w:p w14:paraId="246CAB28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  <w:p w14:paraId="77EEE263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226FED66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AF3183A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AF54F6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4FF4C0B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B922E8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0CA7D45F" w14:textId="77777777" w:rsidTr="003E14B5">
        <w:tc>
          <w:tcPr>
            <w:tcW w:w="1365" w:type="dxa"/>
          </w:tcPr>
          <w:p w14:paraId="74C23978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264533A7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466F5FCA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2021CEAF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4C02CA64" w14:textId="77777777" w:rsidR="00C17EEF" w:rsidRDefault="00C17EEF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21B4EB9" w14:textId="77777777" w:rsidR="00C17EEF" w:rsidRDefault="00C17EEF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FB3D15" w14:paraId="6E981CD2" w14:textId="77777777" w:rsidTr="003E14B5">
        <w:tc>
          <w:tcPr>
            <w:tcW w:w="1365" w:type="dxa"/>
          </w:tcPr>
          <w:p w14:paraId="4D082C9E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  <w:p w14:paraId="4DA487F5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3C00A4AF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7FBAAFE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7FA309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425FED3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0AD9775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</w:tbl>
    <w:p w14:paraId="321BECF8" w14:textId="08EBAAFE" w:rsidR="00FC3C07" w:rsidRDefault="00FC3C07" w:rsidP="006D25A2"/>
    <w:p w14:paraId="540B7FFB" w14:textId="77777777" w:rsidR="005C50E1" w:rsidRDefault="005C50E1" w:rsidP="006D25A2"/>
    <w:p w14:paraId="2F7E64F6" w14:textId="77777777" w:rsidR="00E230E4" w:rsidRDefault="00E230E4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230E4" w14:paraId="06F4FB53" w14:textId="77777777" w:rsidTr="003E14B5">
        <w:trPr>
          <w:tblHeader/>
        </w:trPr>
        <w:tc>
          <w:tcPr>
            <w:tcW w:w="1223" w:type="dxa"/>
            <w:vAlign w:val="center"/>
          </w:tcPr>
          <w:p w14:paraId="5EA88D1C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33A56C6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701F971C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230E4" w14:paraId="60485E59" w14:textId="77777777" w:rsidTr="003E14B5">
        <w:tc>
          <w:tcPr>
            <w:tcW w:w="1223" w:type="dxa"/>
          </w:tcPr>
          <w:p w14:paraId="7F5A43C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4E795C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36963F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D2B989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C89F81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3FEF0A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06632B4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57F4EB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FFC27E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793F68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2656D8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82902F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8633C2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207AB7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B4AB5E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C310A1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05C6CB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4C3A55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0A9B93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A3353F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E27F9A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EA23EE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152CB2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743508FA" w14:textId="77777777" w:rsidTr="003E14B5">
        <w:tc>
          <w:tcPr>
            <w:tcW w:w="1223" w:type="dxa"/>
          </w:tcPr>
          <w:p w14:paraId="53586B9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224CE2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904CA5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7D42DB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1EAFE2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F25FAB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F10D7D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0C42533B" w14:textId="77777777" w:rsidTr="003E14B5">
        <w:tc>
          <w:tcPr>
            <w:tcW w:w="1223" w:type="dxa"/>
          </w:tcPr>
          <w:p w14:paraId="31A64FB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44DD54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8FD14C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012473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843FD8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361DC0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C17EEF" w14:paraId="2A6BCB97" w14:textId="77777777" w:rsidTr="003E14B5">
        <w:tc>
          <w:tcPr>
            <w:tcW w:w="1223" w:type="dxa"/>
          </w:tcPr>
          <w:p w14:paraId="34BDBFBC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0F17BE2F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0421133E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1F7C4F11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EF1FA84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42494C3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1DF5CEFE" w14:textId="77777777" w:rsidTr="003E14B5">
        <w:tc>
          <w:tcPr>
            <w:tcW w:w="1223" w:type="dxa"/>
          </w:tcPr>
          <w:p w14:paraId="677FC6E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BFDE51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64B133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92C75E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9B4DC3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A71F38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97E33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69BFF26D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7A12975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645309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1764C84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063F59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5D1FC6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3CD8F2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3FF9B5C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3A432D44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03C43CF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1A63321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A8445F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F7DBAE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577E80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240DA36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5E5BC044" w14:textId="77777777" w:rsidTr="003E14B5">
        <w:tc>
          <w:tcPr>
            <w:tcW w:w="1223" w:type="dxa"/>
          </w:tcPr>
          <w:p w14:paraId="3E2C6B0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913103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B62B11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430199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452A11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FA535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C17EEF" w14:paraId="655E9E26" w14:textId="77777777" w:rsidTr="003E14B5">
        <w:tc>
          <w:tcPr>
            <w:tcW w:w="1223" w:type="dxa"/>
          </w:tcPr>
          <w:p w14:paraId="09BB4758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2C0918F3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7B5B7A0E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35D23152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BBAE1A4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B6F3C07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23E06919" w14:textId="77777777" w:rsidTr="003E14B5">
        <w:tc>
          <w:tcPr>
            <w:tcW w:w="1223" w:type="dxa"/>
          </w:tcPr>
          <w:p w14:paraId="00EBC91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08F6A9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8FA571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6EBE00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1FD474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CA347A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EFFBC1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39929320" w14:textId="77777777" w:rsidTr="003E14B5">
        <w:tc>
          <w:tcPr>
            <w:tcW w:w="1223" w:type="dxa"/>
          </w:tcPr>
          <w:p w14:paraId="732C9F4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1E72D4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CC1B9F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F080E2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313A45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39483F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3972C7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1EBFA9DE" w14:textId="77777777" w:rsidTr="003E14B5">
        <w:tc>
          <w:tcPr>
            <w:tcW w:w="1223" w:type="dxa"/>
          </w:tcPr>
          <w:p w14:paraId="4722F2B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2C52F6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1B7E6E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722AC2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833F5E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C6E125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5C2D70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</w:tbl>
    <w:p w14:paraId="39E47554" w14:textId="77777777" w:rsidR="00E230E4" w:rsidRDefault="00E230E4" w:rsidP="00E230E4"/>
    <w:p w14:paraId="1319C508" w14:textId="77777777" w:rsidR="00E230E4" w:rsidRDefault="00E230E4" w:rsidP="006D25A2"/>
    <w:p w14:paraId="2099E5AF" w14:textId="77777777" w:rsidR="00E230E4" w:rsidRDefault="00E230E4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230E4" w14:paraId="02924641" w14:textId="77777777" w:rsidTr="003E14B5">
        <w:trPr>
          <w:tblHeader/>
        </w:trPr>
        <w:tc>
          <w:tcPr>
            <w:tcW w:w="1223" w:type="dxa"/>
            <w:vAlign w:val="center"/>
          </w:tcPr>
          <w:p w14:paraId="6EF01668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B989244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772FDF31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230E4" w14:paraId="2D8BDB94" w14:textId="77777777" w:rsidTr="003E14B5">
        <w:tc>
          <w:tcPr>
            <w:tcW w:w="1223" w:type="dxa"/>
          </w:tcPr>
          <w:p w14:paraId="409DCB0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081E9B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2EEED3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310110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A69428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329C0C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33D68C8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8DA143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147A2B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43AC4B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D995FC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FFCDB3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273B3F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BCBC76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3AE590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299E60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51AE39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399656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ED4FD6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C0B684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CAD889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85D3C3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BDB77B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4C655D1F" w14:textId="77777777" w:rsidTr="003E14B5">
        <w:tc>
          <w:tcPr>
            <w:tcW w:w="1223" w:type="dxa"/>
          </w:tcPr>
          <w:p w14:paraId="6973969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26589F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C6B3B9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8D944A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22AA03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852368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501AD6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67C92A22" w14:textId="77777777" w:rsidTr="003E14B5">
        <w:tc>
          <w:tcPr>
            <w:tcW w:w="1223" w:type="dxa"/>
          </w:tcPr>
          <w:p w14:paraId="67B243E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CE3E65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E09316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1B968C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0F4854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FA92A5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4F1A4DB9" w14:textId="77777777" w:rsidTr="003E14B5">
        <w:tc>
          <w:tcPr>
            <w:tcW w:w="1223" w:type="dxa"/>
          </w:tcPr>
          <w:p w14:paraId="2B6249D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4B7C81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9843EB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168134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0B9831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7E69E4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5523DD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C17EEF" w14:paraId="6B1293F8" w14:textId="77777777" w:rsidTr="003E14B5">
        <w:tc>
          <w:tcPr>
            <w:tcW w:w="1223" w:type="dxa"/>
          </w:tcPr>
          <w:p w14:paraId="610C2090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1B3E46A0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00F411E8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  <w:p w14:paraId="4493B847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2114CCA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CBBC8C9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3468C16F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3F24810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676ED0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4B70905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85F4A2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AAD8CF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F06D4A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3418BF1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649E3D10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31D1898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4E94ECF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2535DB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33E8F0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2026BD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11F0F97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2C582EF5" w14:textId="77777777" w:rsidTr="003E14B5">
        <w:tc>
          <w:tcPr>
            <w:tcW w:w="1223" w:type="dxa"/>
          </w:tcPr>
          <w:p w14:paraId="259986E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DD9EC1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C431ED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60250C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1E1D11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F2011D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1E965D93" w14:textId="77777777" w:rsidTr="003E14B5">
        <w:tc>
          <w:tcPr>
            <w:tcW w:w="1223" w:type="dxa"/>
          </w:tcPr>
          <w:p w14:paraId="0ADAA0F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CEAB84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5FED8F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E1370C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AD9A9F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B59C98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5A271480" w14:textId="77777777" w:rsidTr="003E14B5">
        <w:tc>
          <w:tcPr>
            <w:tcW w:w="1223" w:type="dxa"/>
          </w:tcPr>
          <w:p w14:paraId="4E0E310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17C23C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275464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81632D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6A83CA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F2C1D3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A69066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73275B8A" w14:textId="77777777" w:rsidTr="003E14B5">
        <w:tc>
          <w:tcPr>
            <w:tcW w:w="1223" w:type="dxa"/>
          </w:tcPr>
          <w:p w14:paraId="284A5B1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795BDC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69F34A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4B3693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1D95E6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B08021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D460B2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E230E4" w14:paraId="568052D9" w14:textId="77777777" w:rsidTr="003E14B5">
        <w:tc>
          <w:tcPr>
            <w:tcW w:w="1223" w:type="dxa"/>
          </w:tcPr>
          <w:p w14:paraId="47EFC50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46770B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F5D0DE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FEA36F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74AC35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A33FFB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7E63B5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</w:tbl>
    <w:p w14:paraId="13F7369C" w14:textId="77777777" w:rsidR="00E230E4" w:rsidRDefault="00E230E4" w:rsidP="00E230E4"/>
    <w:p w14:paraId="562BF202" w14:textId="77777777" w:rsidR="00E230E4" w:rsidRDefault="00E230E4" w:rsidP="006D25A2"/>
    <w:p w14:paraId="0A331A4E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70A0ECC3" w14:textId="77777777" w:rsidTr="003E14B5">
        <w:trPr>
          <w:tblHeader/>
        </w:trPr>
        <w:tc>
          <w:tcPr>
            <w:tcW w:w="1223" w:type="dxa"/>
            <w:vAlign w:val="center"/>
          </w:tcPr>
          <w:p w14:paraId="7C559101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5342" w:type="dxa"/>
            <w:vAlign w:val="center"/>
          </w:tcPr>
          <w:p w14:paraId="79A8D79C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5D646C70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63E75181" w14:textId="77777777" w:rsidTr="003E14B5">
        <w:tc>
          <w:tcPr>
            <w:tcW w:w="1223" w:type="dxa"/>
          </w:tcPr>
          <w:p w14:paraId="68A7DA2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A68871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71392C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4F224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5CC43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9E010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53F06E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DA2CE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1F9E6E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B1CC45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9A66C2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08F963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F81ABF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CAF1E9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535440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7E6F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96768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F4D316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F6DA7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CC718A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D089E7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EB4547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718F7C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0E0286A" w14:textId="77777777" w:rsidTr="003E14B5">
        <w:tc>
          <w:tcPr>
            <w:tcW w:w="1223" w:type="dxa"/>
          </w:tcPr>
          <w:p w14:paraId="3C2EC0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89B7A9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FB9C98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574B9A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03EAD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549DB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3308A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C8C5BA4" w14:textId="77777777" w:rsidTr="003E14B5">
        <w:tc>
          <w:tcPr>
            <w:tcW w:w="1223" w:type="dxa"/>
          </w:tcPr>
          <w:p w14:paraId="427B4F5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FA068F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7E8B9A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628272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D72959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FE202A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6BF81F50" w14:textId="77777777" w:rsidTr="003E14B5">
        <w:tc>
          <w:tcPr>
            <w:tcW w:w="1223" w:type="dxa"/>
          </w:tcPr>
          <w:p w14:paraId="3D0D923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885CE16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B0458B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6ABEFE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D1F9FA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13C939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FF39029" w14:textId="77777777" w:rsidTr="003E14B5">
        <w:tc>
          <w:tcPr>
            <w:tcW w:w="1223" w:type="dxa"/>
          </w:tcPr>
          <w:p w14:paraId="5FA48B6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684CCC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FAFD5E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AD542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F81812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643B4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E73EA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C3D9007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6DEE57B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BA8448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3159AD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85A877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0AC86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CB7D74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43CAF59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9E56D7D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40CB506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52D7926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1821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FD891E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610FB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10A5F64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02B29C2" w14:textId="77777777" w:rsidTr="003E14B5">
        <w:tc>
          <w:tcPr>
            <w:tcW w:w="1223" w:type="dxa"/>
          </w:tcPr>
          <w:p w14:paraId="01A625A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DFE8DC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9928B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60626F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512DDB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FD1014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2C0C8BBD" w14:textId="77777777" w:rsidTr="003E14B5">
        <w:tc>
          <w:tcPr>
            <w:tcW w:w="1223" w:type="dxa"/>
          </w:tcPr>
          <w:p w14:paraId="62EDC20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6397C7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66950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14CB0D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628298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CEE8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5AA29A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1EF1AE0" w14:textId="77777777" w:rsidTr="003E14B5">
        <w:tc>
          <w:tcPr>
            <w:tcW w:w="1223" w:type="dxa"/>
          </w:tcPr>
          <w:p w14:paraId="7859A19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199B03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00B1AF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515FA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727994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52FDB4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7FB621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12444683" w14:textId="77777777" w:rsidTr="003E14B5">
        <w:tc>
          <w:tcPr>
            <w:tcW w:w="1223" w:type="dxa"/>
          </w:tcPr>
          <w:p w14:paraId="3CD4A7E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4FDA73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2CE2A76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070698B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38DFE5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96351C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B33584D" w14:textId="77777777" w:rsidTr="003E14B5">
        <w:tc>
          <w:tcPr>
            <w:tcW w:w="1223" w:type="dxa"/>
          </w:tcPr>
          <w:p w14:paraId="4CE6A31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0ABD0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201F3E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FF6E0A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D142F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769A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31C99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5BCF5691" w14:textId="77777777" w:rsidR="00E74006" w:rsidRDefault="00E74006" w:rsidP="00E74006"/>
    <w:p w14:paraId="3236D351" w14:textId="77777777" w:rsidR="00E74006" w:rsidRDefault="00E74006" w:rsidP="006D25A2"/>
    <w:p w14:paraId="6B5B3ED6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2015DB21" w14:textId="77777777" w:rsidTr="003E14B5">
        <w:trPr>
          <w:tblHeader/>
        </w:trPr>
        <w:tc>
          <w:tcPr>
            <w:tcW w:w="1223" w:type="dxa"/>
            <w:vAlign w:val="center"/>
          </w:tcPr>
          <w:p w14:paraId="0F3028DC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459C4887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17973D42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6CDD75A0" w14:textId="77777777" w:rsidTr="003E14B5">
        <w:tc>
          <w:tcPr>
            <w:tcW w:w="1223" w:type="dxa"/>
          </w:tcPr>
          <w:p w14:paraId="018445C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758D0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AB0260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B0A43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D99274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78593E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5A880A8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0083EB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5A1D3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71F85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F58D8C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E811F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9C064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EAA8C9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FDF734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56A4D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8FEA67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C4525A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3C3673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A5A9A9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0EA74B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D8D72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671F55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25AC14A" w14:textId="77777777" w:rsidTr="003E14B5">
        <w:tc>
          <w:tcPr>
            <w:tcW w:w="1223" w:type="dxa"/>
          </w:tcPr>
          <w:p w14:paraId="06F65A5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F5502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51145C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AFD4E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E87F02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013AA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D79526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45D25F1" w14:textId="77777777" w:rsidTr="003E14B5">
        <w:tc>
          <w:tcPr>
            <w:tcW w:w="1223" w:type="dxa"/>
          </w:tcPr>
          <w:p w14:paraId="3EB5EA2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3E3E1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8476E1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75637E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1AB557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4FA60B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16025F30" w14:textId="77777777" w:rsidTr="003E14B5">
        <w:tc>
          <w:tcPr>
            <w:tcW w:w="1223" w:type="dxa"/>
          </w:tcPr>
          <w:p w14:paraId="4EF9456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C87DFE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A835B0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1D742D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A2BC11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B9B75C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593B8A6" w14:textId="77777777" w:rsidTr="003E14B5">
        <w:tc>
          <w:tcPr>
            <w:tcW w:w="1223" w:type="dxa"/>
          </w:tcPr>
          <w:p w14:paraId="64858A1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101BC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F077A2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CE760E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37C38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F89EF3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9ABF99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9D33125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3F1FB67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EA8886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628539E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C0AF0A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BF87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0CC2E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142F68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B6150F0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361141A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4F100B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58EFAF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3FB09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B65CA2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7B07F57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D3B31FF" w14:textId="77777777" w:rsidTr="003E14B5">
        <w:tc>
          <w:tcPr>
            <w:tcW w:w="1223" w:type="dxa"/>
          </w:tcPr>
          <w:p w14:paraId="5F6AFE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6B9E8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50912F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2892E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7994CB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F21C2C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01D5D248" w14:textId="77777777" w:rsidTr="003E14B5">
        <w:tc>
          <w:tcPr>
            <w:tcW w:w="1223" w:type="dxa"/>
          </w:tcPr>
          <w:p w14:paraId="6733658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36996B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18F36F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2867A36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C0B13C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003836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A1CA131" w14:textId="77777777" w:rsidTr="003E14B5">
        <w:tc>
          <w:tcPr>
            <w:tcW w:w="1223" w:type="dxa"/>
          </w:tcPr>
          <w:p w14:paraId="62FA09D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D58168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76442C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C63C0E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9EC8FF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35B26E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AF1678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B95126A" w14:textId="77777777" w:rsidTr="003E14B5">
        <w:tc>
          <w:tcPr>
            <w:tcW w:w="1223" w:type="dxa"/>
          </w:tcPr>
          <w:p w14:paraId="6760D32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907C4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9FC306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D9578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F00934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1F5A4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1D6E17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3456E21" w14:textId="77777777" w:rsidTr="003E14B5">
        <w:tc>
          <w:tcPr>
            <w:tcW w:w="1223" w:type="dxa"/>
          </w:tcPr>
          <w:p w14:paraId="70F0211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32F64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91EEA2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20A4E7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06FD7D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B8DD1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807188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599EB58A" w14:textId="77777777" w:rsidR="00E74006" w:rsidRDefault="00E74006" w:rsidP="00E74006"/>
    <w:p w14:paraId="14940FD5" w14:textId="77777777" w:rsidR="00E74006" w:rsidRDefault="00E74006" w:rsidP="006D25A2"/>
    <w:p w14:paraId="04A46A43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0E2B27B1" w14:textId="77777777" w:rsidTr="003E14B5">
        <w:trPr>
          <w:tblHeader/>
        </w:trPr>
        <w:tc>
          <w:tcPr>
            <w:tcW w:w="1223" w:type="dxa"/>
            <w:vAlign w:val="center"/>
          </w:tcPr>
          <w:p w14:paraId="1C42399E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33A91CC5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79C17825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329F4479" w14:textId="77777777" w:rsidTr="003E14B5">
        <w:tc>
          <w:tcPr>
            <w:tcW w:w="1223" w:type="dxa"/>
          </w:tcPr>
          <w:p w14:paraId="289E7BB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FC906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E3C2AA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53D898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4D215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A7F5E9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35D3EF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B448D3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FE9BBB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D31B5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1CBE9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6C36C3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1A9FD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272E79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D2BD9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63F67A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97876F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78C0E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C8CB88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D8FFAB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9333D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538EA1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379618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DF145BE" w14:textId="77777777" w:rsidTr="003E14B5">
        <w:tc>
          <w:tcPr>
            <w:tcW w:w="1223" w:type="dxa"/>
          </w:tcPr>
          <w:p w14:paraId="231293E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AC1A6E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22C50B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217F2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517F2F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2D14BA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250B9B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226BE406" w14:textId="77777777" w:rsidTr="003E14B5">
        <w:tc>
          <w:tcPr>
            <w:tcW w:w="1223" w:type="dxa"/>
          </w:tcPr>
          <w:p w14:paraId="2C0D86E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DFE2A8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B1931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64DF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E6CA0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9E0DC2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BDED43E" w14:textId="77777777" w:rsidTr="003E14B5">
        <w:tc>
          <w:tcPr>
            <w:tcW w:w="1223" w:type="dxa"/>
          </w:tcPr>
          <w:p w14:paraId="7B890E5E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98EC5C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FE11A8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CEC2E1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BB20A7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84861DB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8017E09" w14:textId="77777777" w:rsidTr="003E14B5">
        <w:tc>
          <w:tcPr>
            <w:tcW w:w="1223" w:type="dxa"/>
          </w:tcPr>
          <w:p w14:paraId="201771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E71D0B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F6103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DE8AD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F80DAC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55F67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5DDC5F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D15ABC6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7C4CF42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F3FC1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3BEA83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EB34BC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F6E6C3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39E41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59F091C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7224C49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436BD0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1A25E00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10F8C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8251B5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29707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77071E4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1D035B4" w14:textId="77777777" w:rsidTr="003E14B5">
        <w:tc>
          <w:tcPr>
            <w:tcW w:w="1223" w:type="dxa"/>
          </w:tcPr>
          <w:p w14:paraId="29D5750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CF80FB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380E9A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391833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063A80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A30EBB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3145C8F" w14:textId="77777777" w:rsidTr="003E14B5">
        <w:tc>
          <w:tcPr>
            <w:tcW w:w="1223" w:type="dxa"/>
          </w:tcPr>
          <w:p w14:paraId="0BA9334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51FF79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6693CE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E536CC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180BA8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27FA0F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54DC1E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25743A73" w14:textId="77777777" w:rsidTr="003E14B5">
        <w:tc>
          <w:tcPr>
            <w:tcW w:w="1223" w:type="dxa"/>
          </w:tcPr>
          <w:p w14:paraId="662A4DC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0D9B97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151E84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259A82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49596A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9C2138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A974894" w14:textId="77777777" w:rsidTr="003E14B5">
        <w:tc>
          <w:tcPr>
            <w:tcW w:w="1223" w:type="dxa"/>
          </w:tcPr>
          <w:p w14:paraId="4F2FC92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744593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41EBB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A04D87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6F1E08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83F0F4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63A032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AD14D34" w14:textId="77777777" w:rsidTr="003E14B5">
        <w:tc>
          <w:tcPr>
            <w:tcW w:w="1223" w:type="dxa"/>
          </w:tcPr>
          <w:p w14:paraId="28C8411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574E0D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FE2BD1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7D40E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82E8E3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12C0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377826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7A8BA3CC" w14:textId="77777777" w:rsidR="00E74006" w:rsidRDefault="00E74006" w:rsidP="00E74006"/>
    <w:p w14:paraId="7062E042" w14:textId="77777777" w:rsidR="00E74006" w:rsidRDefault="00E74006" w:rsidP="006D25A2"/>
    <w:p w14:paraId="5AB2F4EA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786E14AE" w14:textId="77777777" w:rsidTr="003E14B5">
        <w:trPr>
          <w:tblHeader/>
        </w:trPr>
        <w:tc>
          <w:tcPr>
            <w:tcW w:w="1223" w:type="dxa"/>
            <w:vAlign w:val="center"/>
          </w:tcPr>
          <w:p w14:paraId="7433CABF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1F60364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55ECCC7F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2CA7350F" w14:textId="77777777" w:rsidTr="003E14B5">
        <w:tc>
          <w:tcPr>
            <w:tcW w:w="1223" w:type="dxa"/>
          </w:tcPr>
          <w:p w14:paraId="321C415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10255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1906B5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C7354D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F8B2FD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9B76CF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0CDB8D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DC8B9E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88FF70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605B9C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4B45A6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5FD4F8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1E1B32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AA2E4C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62F07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54DD9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6A15F2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CB56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EC9BF1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CB563D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5C44B0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67F4B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C83F0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24C46505" w14:textId="77777777" w:rsidTr="003E14B5">
        <w:tc>
          <w:tcPr>
            <w:tcW w:w="1223" w:type="dxa"/>
          </w:tcPr>
          <w:p w14:paraId="2741125E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975A30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6D4167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89BE95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053BAB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72F184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FC3D708" w14:textId="77777777" w:rsidTr="003E14B5">
        <w:tc>
          <w:tcPr>
            <w:tcW w:w="1223" w:type="dxa"/>
          </w:tcPr>
          <w:p w14:paraId="25AB4DE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D94FE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6DAD3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DE1D9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B21FB3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1AFC3F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EFD201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9E1A3DB" w14:textId="77777777" w:rsidTr="003E14B5">
        <w:tc>
          <w:tcPr>
            <w:tcW w:w="1223" w:type="dxa"/>
          </w:tcPr>
          <w:p w14:paraId="471D4A3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9B4E0A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B1AEA6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29FC17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5CEE89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DBD152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2F02948" w14:textId="77777777" w:rsidTr="003E14B5">
        <w:tc>
          <w:tcPr>
            <w:tcW w:w="1223" w:type="dxa"/>
          </w:tcPr>
          <w:p w14:paraId="0057D9D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54D837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9B9756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DAAED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732D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795152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D5A796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BA280E4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526C5FD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2A6575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6270611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C4A999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F1DEB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DFABFB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4798CAA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AE7B8A9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343795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535EE97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B2F8C3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22075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680A93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00E777B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90E23C0" w14:textId="77777777" w:rsidTr="003E14B5">
        <w:tc>
          <w:tcPr>
            <w:tcW w:w="1223" w:type="dxa"/>
          </w:tcPr>
          <w:p w14:paraId="36A412C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F71F48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1BE9F6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8F633B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82BED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842E3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7E4BE463" w14:textId="77777777" w:rsidTr="003E14B5">
        <w:tc>
          <w:tcPr>
            <w:tcW w:w="1223" w:type="dxa"/>
          </w:tcPr>
          <w:p w14:paraId="5FC1C94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626320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CE75C7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548630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50CA30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D7B51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B3464F7" w14:textId="77777777" w:rsidTr="003E14B5">
        <w:tc>
          <w:tcPr>
            <w:tcW w:w="1223" w:type="dxa"/>
          </w:tcPr>
          <w:p w14:paraId="4E7E3A0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B8581C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BD16C1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C2C874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34F396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1596F7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F15323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B11B5DC" w14:textId="77777777" w:rsidTr="003E14B5">
        <w:tc>
          <w:tcPr>
            <w:tcW w:w="1223" w:type="dxa"/>
          </w:tcPr>
          <w:p w14:paraId="74120A4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322437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48383F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469D9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BB7633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56528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4CF2D8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7B0CFF6" w14:textId="77777777" w:rsidTr="003E14B5">
        <w:tc>
          <w:tcPr>
            <w:tcW w:w="1223" w:type="dxa"/>
          </w:tcPr>
          <w:p w14:paraId="117A866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82C9D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8867F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C3BFF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A7C50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93DE7F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6F8F3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3526E650" w14:textId="77777777" w:rsidR="00E74006" w:rsidRDefault="00E74006" w:rsidP="00E74006"/>
    <w:p w14:paraId="7CD0E024" w14:textId="77777777" w:rsidR="00E74006" w:rsidRDefault="00E74006" w:rsidP="006D25A2"/>
    <w:p w14:paraId="7721D0FE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4164AA47" w14:textId="77777777" w:rsidTr="003E14B5">
        <w:trPr>
          <w:tblHeader/>
        </w:trPr>
        <w:tc>
          <w:tcPr>
            <w:tcW w:w="1223" w:type="dxa"/>
            <w:vAlign w:val="center"/>
          </w:tcPr>
          <w:p w14:paraId="7826BB91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0F69FB1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10590014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0A5C2618" w14:textId="77777777" w:rsidTr="003E14B5">
        <w:tc>
          <w:tcPr>
            <w:tcW w:w="1223" w:type="dxa"/>
          </w:tcPr>
          <w:p w14:paraId="4DE52EC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C41A89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DEDB08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29AE94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BF3999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B57FF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9E0CE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04D75E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6B10D0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14EF94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DBCEF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435622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F02107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D3F3AF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DC6E2D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1FA01F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29433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050F9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634EA6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71243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2A5C8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16AC0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9D1A2B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2BB3666E" w14:textId="77777777" w:rsidTr="003E14B5">
        <w:tc>
          <w:tcPr>
            <w:tcW w:w="1223" w:type="dxa"/>
          </w:tcPr>
          <w:p w14:paraId="0C2E118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E6250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CC40CD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82C770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CE038B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EC9C2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02F253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97A56F8" w14:textId="77777777" w:rsidTr="003E14B5">
        <w:tc>
          <w:tcPr>
            <w:tcW w:w="1223" w:type="dxa"/>
          </w:tcPr>
          <w:p w14:paraId="1C6D4D5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83C365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8FD11C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FA0C4C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5AA08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70D04B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4C2DA3A" w14:textId="77777777" w:rsidTr="003E14B5">
        <w:tc>
          <w:tcPr>
            <w:tcW w:w="1223" w:type="dxa"/>
          </w:tcPr>
          <w:p w14:paraId="056718F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F34E63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B71825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CA1DE5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8DC1CF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508D7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4F141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20B7AED" w14:textId="77777777" w:rsidTr="003E14B5">
        <w:tc>
          <w:tcPr>
            <w:tcW w:w="1223" w:type="dxa"/>
          </w:tcPr>
          <w:p w14:paraId="060100B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260F5DE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366B84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36A7F9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7AD31B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A5961D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4BFA8420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423AA0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E1B5A1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5A5CA4E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2F561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0662D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E0B55B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13E4CF8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1E1E71F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64AB92C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252B676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D2B16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8F950E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FA09A0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6F41297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E216DEC" w14:textId="77777777" w:rsidTr="003E14B5">
        <w:tc>
          <w:tcPr>
            <w:tcW w:w="1223" w:type="dxa"/>
          </w:tcPr>
          <w:p w14:paraId="426C5F0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285CC4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1F9D57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87F401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CAE15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63298E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6553852" w14:textId="77777777" w:rsidTr="003E14B5">
        <w:tc>
          <w:tcPr>
            <w:tcW w:w="1223" w:type="dxa"/>
          </w:tcPr>
          <w:p w14:paraId="1382EEE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11494B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D995D0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F92089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60742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F54DA3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543D52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43A63E3" w14:textId="77777777" w:rsidTr="003E14B5">
        <w:tc>
          <w:tcPr>
            <w:tcW w:w="1223" w:type="dxa"/>
          </w:tcPr>
          <w:p w14:paraId="7764212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F1956E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E15D12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70E5EA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D524A6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8FCC5B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EFD5351" w14:textId="77777777" w:rsidTr="003E14B5">
        <w:tc>
          <w:tcPr>
            <w:tcW w:w="1223" w:type="dxa"/>
          </w:tcPr>
          <w:p w14:paraId="6E5E84F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B20F0F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9CA2FB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C9476F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A497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34D60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A74696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DF84182" w14:textId="77777777" w:rsidTr="003E14B5">
        <w:tc>
          <w:tcPr>
            <w:tcW w:w="1223" w:type="dxa"/>
          </w:tcPr>
          <w:p w14:paraId="777200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B82547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1EEAEE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CB86F6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A9728C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03262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7DBFFF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37F605B3" w14:textId="77777777" w:rsidR="0064025B" w:rsidRDefault="0064025B" w:rsidP="0064025B"/>
    <w:p w14:paraId="42920DC3" w14:textId="77777777" w:rsidR="0064025B" w:rsidRDefault="0064025B" w:rsidP="006D25A2"/>
    <w:p w14:paraId="25686873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03489EF7" w14:textId="77777777" w:rsidTr="003E14B5">
        <w:trPr>
          <w:tblHeader/>
        </w:trPr>
        <w:tc>
          <w:tcPr>
            <w:tcW w:w="1223" w:type="dxa"/>
            <w:vAlign w:val="center"/>
          </w:tcPr>
          <w:p w14:paraId="41A8DB9A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5FD675C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6572E1AD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4FFA1A13" w14:textId="77777777" w:rsidTr="003E14B5">
        <w:tc>
          <w:tcPr>
            <w:tcW w:w="1223" w:type="dxa"/>
          </w:tcPr>
          <w:p w14:paraId="1407198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F6B724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80B6ED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9A8541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9AE1D3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A2B4C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37FEC15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34BE82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21690F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C50BC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062CC2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93DF63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91B68D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B92815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E7889A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14665A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4B5725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FEF099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505A8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5ADD8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948C00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6FBB12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0C8BCA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2127F01F" w14:textId="77777777" w:rsidTr="003E14B5">
        <w:tc>
          <w:tcPr>
            <w:tcW w:w="1223" w:type="dxa"/>
          </w:tcPr>
          <w:p w14:paraId="48C728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B71B7D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4A6984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62BFE0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BE567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1073AD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D6830E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D9A17C7" w14:textId="77777777" w:rsidTr="003E14B5">
        <w:tc>
          <w:tcPr>
            <w:tcW w:w="1223" w:type="dxa"/>
          </w:tcPr>
          <w:p w14:paraId="14339AB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AC36D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644B80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554BFF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F54E48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6D1118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5ACAC29" w14:textId="77777777" w:rsidTr="003E14B5">
        <w:tc>
          <w:tcPr>
            <w:tcW w:w="1223" w:type="dxa"/>
          </w:tcPr>
          <w:p w14:paraId="6B8ED57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19FAAC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567032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BF018B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F073B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9390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3238B8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08F5EFF1" w14:textId="77777777" w:rsidTr="003E14B5">
        <w:tc>
          <w:tcPr>
            <w:tcW w:w="1223" w:type="dxa"/>
          </w:tcPr>
          <w:p w14:paraId="2683B06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0514A9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F9C9C4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486338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B72F59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4457DB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48EF8FA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3C556CF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44167C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4C369A9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5D5DBF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8645A4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CE88E4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20A6A83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5E341F5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6BF269D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4DD3EAF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5EB1CF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7C311E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192095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6A7DC45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A77EB36" w14:textId="77777777" w:rsidTr="003E14B5">
        <w:tc>
          <w:tcPr>
            <w:tcW w:w="1223" w:type="dxa"/>
          </w:tcPr>
          <w:p w14:paraId="2A663ED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F860BE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484A86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3CD2A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8693D3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85E087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BE4D5CD" w14:textId="77777777" w:rsidTr="003E14B5">
        <w:tc>
          <w:tcPr>
            <w:tcW w:w="1223" w:type="dxa"/>
          </w:tcPr>
          <w:p w14:paraId="65876DF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792F74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C25F28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6D60FA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D23D8E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3440DB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4CE5D7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3572CFD" w14:textId="77777777" w:rsidTr="003E14B5">
        <w:tc>
          <w:tcPr>
            <w:tcW w:w="1223" w:type="dxa"/>
          </w:tcPr>
          <w:p w14:paraId="44EB1A6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A6192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C36717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AC6FE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54D99D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D133A9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5BBDE9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1A7EE74B" w14:textId="77777777" w:rsidTr="003E14B5">
        <w:tc>
          <w:tcPr>
            <w:tcW w:w="1223" w:type="dxa"/>
          </w:tcPr>
          <w:p w14:paraId="575B7D5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DAF98B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05A0CA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74BEA5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6692F3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C45529B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2D1BB37" w14:textId="77777777" w:rsidTr="003E14B5">
        <w:tc>
          <w:tcPr>
            <w:tcW w:w="1223" w:type="dxa"/>
          </w:tcPr>
          <w:p w14:paraId="4265892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C4A78B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005505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E7968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D86CE7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AAF2F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437916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1307F9A3" w14:textId="77777777" w:rsidR="0064025B" w:rsidRDefault="0064025B" w:rsidP="0064025B"/>
    <w:p w14:paraId="730C8074" w14:textId="77777777" w:rsidR="0064025B" w:rsidRDefault="0064025B" w:rsidP="006D25A2"/>
    <w:p w14:paraId="14702501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38FC4214" w14:textId="77777777" w:rsidTr="003E14B5">
        <w:trPr>
          <w:tblHeader/>
        </w:trPr>
        <w:tc>
          <w:tcPr>
            <w:tcW w:w="1223" w:type="dxa"/>
            <w:vAlign w:val="center"/>
          </w:tcPr>
          <w:p w14:paraId="0F3A7DE3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51FC3791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53ECA82A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15195F37" w14:textId="77777777" w:rsidTr="003E14B5">
        <w:tc>
          <w:tcPr>
            <w:tcW w:w="1223" w:type="dxa"/>
          </w:tcPr>
          <w:p w14:paraId="407FC58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0CA3BE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9685DD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3E5BE6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C74A6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B7EB72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745035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9E3F4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AEF623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C987BE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D61A2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0B6C7F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F21977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6BB553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BC0FB4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5753DB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DCC9A2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D427E8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AFD73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833FB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D355A4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2D45D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82095A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88B2628" w14:textId="77777777" w:rsidTr="003E14B5">
        <w:tc>
          <w:tcPr>
            <w:tcW w:w="1223" w:type="dxa"/>
          </w:tcPr>
          <w:p w14:paraId="0966821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C99A6A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D9AA5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0D8EEC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D4D928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3FB020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F89E7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7050933" w14:textId="77777777" w:rsidTr="003E14B5">
        <w:tc>
          <w:tcPr>
            <w:tcW w:w="1223" w:type="dxa"/>
          </w:tcPr>
          <w:p w14:paraId="2C920D9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986C55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44FCF7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EF9281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78361B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648197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29D61E6" w14:textId="77777777" w:rsidTr="003E14B5">
        <w:tc>
          <w:tcPr>
            <w:tcW w:w="1223" w:type="dxa"/>
          </w:tcPr>
          <w:p w14:paraId="2D439BE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5BFEE4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2567C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90AD71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FE9939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ED0280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98C39F2" w14:textId="77777777" w:rsidTr="003E14B5">
        <w:tc>
          <w:tcPr>
            <w:tcW w:w="1223" w:type="dxa"/>
          </w:tcPr>
          <w:p w14:paraId="4AC192F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2FE27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B10268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5A2081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41D437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1B2997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BB5D3D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4EA2B57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6397A8C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C33503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6798E0A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EEEAFD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5DBE6A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02B722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4DC6F67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2931FC94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068D88F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7ECC35D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B3A1ED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BF197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140DCF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10690D5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825254D" w14:textId="77777777" w:rsidTr="003E14B5">
        <w:tc>
          <w:tcPr>
            <w:tcW w:w="1223" w:type="dxa"/>
          </w:tcPr>
          <w:p w14:paraId="7DB38D2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C3B3E1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7CA4DF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71E444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F2DB36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7475F6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3687E32B" w14:textId="77777777" w:rsidTr="003E14B5">
        <w:tc>
          <w:tcPr>
            <w:tcW w:w="1223" w:type="dxa"/>
          </w:tcPr>
          <w:p w14:paraId="4A97281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31AF08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7F0A52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E39013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BEF840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EA7CD9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F2FFEFA" w14:textId="77777777" w:rsidTr="003E14B5">
        <w:tc>
          <w:tcPr>
            <w:tcW w:w="1223" w:type="dxa"/>
          </w:tcPr>
          <w:p w14:paraId="0414DE1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99713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C987EA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13EBCC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EDE0E4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D6220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CE4C39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FAF017C" w14:textId="77777777" w:rsidTr="003E14B5">
        <w:tc>
          <w:tcPr>
            <w:tcW w:w="1223" w:type="dxa"/>
          </w:tcPr>
          <w:p w14:paraId="0F557A3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3D543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4D46E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49127D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FB29D7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24F3B0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497D40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C0F3C70" w14:textId="77777777" w:rsidTr="003E14B5">
        <w:tc>
          <w:tcPr>
            <w:tcW w:w="1223" w:type="dxa"/>
          </w:tcPr>
          <w:p w14:paraId="77D9018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B1CB89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7E342C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8529F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3A82E7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0B727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33BE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0F8E5940" w14:textId="77777777" w:rsidR="0064025B" w:rsidRDefault="0064025B" w:rsidP="0064025B"/>
    <w:p w14:paraId="494C4D33" w14:textId="77777777" w:rsidR="0064025B" w:rsidRDefault="0064025B" w:rsidP="006D25A2"/>
    <w:p w14:paraId="77DE86EB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22C3209E" w14:textId="77777777" w:rsidTr="003E14B5">
        <w:trPr>
          <w:tblHeader/>
        </w:trPr>
        <w:tc>
          <w:tcPr>
            <w:tcW w:w="1223" w:type="dxa"/>
            <w:vAlign w:val="center"/>
          </w:tcPr>
          <w:p w14:paraId="72B3328E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5FA75790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31D71165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6C64B4D0" w14:textId="77777777" w:rsidTr="003E14B5">
        <w:tc>
          <w:tcPr>
            <w:tcW w:w="1223" w:type="dxa"/>
          </w:tcPr>
          <w:p w14:paraId="32C7077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87657A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F0E032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79AD1D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9702E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FA3442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157A2BD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AF190C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04B234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D95AC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1FF8DF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3F70D7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7CC269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DF0FD3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130089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AC582B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6353AE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321198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7DCAAE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7944FF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CD2CA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D36955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20B73C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33F3A04" w14:textId="77777777" w:rsidTr="003E14B5">
        <w:tc>
          <w:tcPr>
            <w:tcW w:w="1223" w:type="dxa"/>
          </w:tcPr>
          <w:p w14:paraId="6E79798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5376A6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9FB080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E70D1D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92FB79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6A21CE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43C957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3E1EE26" w14:textId="77777777" w:rsidTr="003E14B5">
        <w:tc>
          <w:tcPr>
            <w:tcW w:w="1223" w:type="dxa"/>
          </w:tcPr>
          <w:p w14:paraId="0BA19D5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21E166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74E5AA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3F8FF2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2615B6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BFB546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22B97F9D" w14:textId="77777777" w:rsidTr="003E14B5">
        <w:tc>
          <w:tcPr>
            <w:tcW w:w="1223" w:type="dxa"/>
          </w:tcPr>
          <w:p w14:paraId="5410056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B803D2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0948B9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A2C9AD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C3CFD46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ACD581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C1D738C" w14:textId="77777777" w:rsidTr="003E14B5">
        <w:tc>
          <w:tcPr>
            <w:tcW w:w="1223" w:type="dxa"/>
          </w:tcPr>
          <w:p w14:paraId="6D7A15D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A605B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F3556E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C53C2A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45F0EE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DCBA16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7FB3B4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47D7DC10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40E6A58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B6882E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2372E2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974FC9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80B065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9FE4CF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7BDC272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F4802F7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3F222F4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1D7B712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3AFF8C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E6979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95284C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0DBB8E1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224178F" w14:textId="77777777" w:rsidTr="003E14B5">
        <w:tc>
          <w:tcPr>
            <w:tcW w:w="1223" w:type="dxa"/>
          </w:tcPr>
          <w:p w14:paraId="38A6B76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ED736B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15C240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6DF67C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39D167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C73663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403FB86F" w14:textId="77777777" w:rsidTr="003E14B5">
        <w:tc>
          <w:tcPr>
            <w:tcW w:w="1223" w:type="dxa"/>
          </w:tcPr>
          <w:p w14:paraId="3DA86D7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17B4D2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24B145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557A17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DDA84E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32AA6D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64F035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32642FF2" w14:textId="77777777" w:rsidTr="003E14B5">
        <w:tc>
          <w:tcPr>
            <w:tcW w:w="1223" w:type="dxa"/>
          </w:tcPr>
          <w:p w14:paraId="5BCE2EC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92413A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4F82E8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01A6F3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129695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CBA4E8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01F42A3" w14:textId="77777777" w:rsidTr="003E14B5">
        <w:tc>
          <w:tcPr>
            <w:tcW w:w="1223" w:type="dxa"/>
          </w:tcPr>
          <w:p w14:paraId="67934B0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8B1F0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D6C2D3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A0E77A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81248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6595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413A14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A0BB805" w14:textId="77777777" w:rsidTr="003E14B5">
        <w:tc>
          <w:tcPr>
            <w:tcW w:w="1223" w:type="dxa"/>
          </w:tcPr>
          <w:p w14:paraId="2A4C4E3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C6270F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795C39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77E948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E161E1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18C768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4AADDC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6E9F7AA5" w14:textId="77777777" w:rsidR="0064025B" w:rsidRDefault="0064025B" w:rsidP="0064025B"/>
    <w:p w14:paraId="0405EF1F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0"/>
        <w:gridCol w:w="5156"/>
      </w:tblGrid>
      <w:tr w:rsidR="00FC3C07" w:rsidRPr="008703F5" w14:paraId="0BE8FB33" w14:textId="77777777" w:rsidTr="00FC3C07">
        <w:tc>
          <w:tcPr>
            <w:tcW w:w="3936" w:type="dxa"/>
          </w:tcPr>
          <w:p w14:paraId="745EC2ED" w14:textId="47F5EE52" w:rsidR="00FC3C07" w:rsidRPr="008703F5" w:rsidRDefault="00FC3C07" w:rsidP="006D25A2">
            <w:pPr>
              <w:rPr>
                <w:b/>
              </w:rPr>
            </w:pPr>
            <w:r w:rsidRPr="008703F5">
              <w:rPr>
                <w:b/>
              </w:rPr>
              <w:t xml:space="preserve">SIGNATURE </w:t>
            </w:r>
            <w:r w:rsidR="003C3947">
              <w:rPr>
                <w:b/>
              </w:rPr>
              <w:t>OF THE</w:t>
            </w:r>
            <w:r w:rsidRPr="008703F5">
              <w:rPr>
                <w:b/>
              </w:rPr>
              <w:t xml:space="preserve"> </w:t>
            </w:r>
            <w:r w:rsidR="003C3947">
              <w:rPr>
                <w:b/>
              </w:rPr>
              <w:t>ACADEMIC</w:t>
            </w:r>
            <w:r w:rsidRPr="008703F5">
              <w:rPr>
                <w:b/>
              </w:rPr>
              <w:t xml:space="preserve"> SUPERVISOR</w:t>
            </w:r>
          </w:p>
        </w:tc>
        <w:tc>
          <w:tcPr>
            <w:tcW w:w="5306" w:type="dxa"/>
          </w:tcPr>
          <w:p w14:paraId="72690052" w14:textId="77777777" w:rsidR="00FC3C07" w:rsidRPr="008703F5" w:rsidRDefault="00FC3C07" w:rsidP="006D25A2">
            <w:pPr>
              <w:rPr>
                <w:b/>
              </w:rPr>
            </w:pPr>
          </w:p>
          <w:p w14:paraId="413E3E4E" w14:textId="77777777" w:rsidR="00FC3C07" w:rsidRPr="008703F5" w:rsidRDefault="00FC3C07" w:rsidP="006D25A2">
            <w:pPr>
              <w:rPr>
                <w:b/>
              </w:rPr>
            </w:pPr>
          </w:p>
        </w:tc>
      </w:tr>
      <w:tr w:rsidR="00FC3C07" w:rsidRPr="008703F5" w14:paraId="33510F1E" w14:textId="77777777" w:rsidTr="00FC3C07">
        <w:tc>
          <w:tcPr>
            <w:tcW w:w="3936" w:type="dxa"/>
          </w:tcPr>
          <w:p w14:paraId="03F9843C" w14:textId="77777777" w:rsidR="00FC3C07" w:rsidRPr="008703F5" w:rsidRDefault="00FC3C07" w:rsidP="006D25A2">
            <w:pPr>
              <w:rPr>
                <w:b/>
              </w:rPr>
            </w:pPr>
            <w:r w:rsidRPr="008703F5">
              <w:rPr>
                <w:b/>
              </w:rPr>
              <w:t>NAME</w:t>
            </w:r>
          </w:p>
        </w:tc>
        <w:tc>
          <w:tcPr>
            <w:tcW w:w="5306" w:type="dxa"/>
          </w:tcPr>
          <w:p w14:paraId="1652A7D3" w14:textId="77777777" w:rsidR="00FC3C07" w:rsidRPr="008703F5" w:rsidRDefault="00FC3C07" w:rsidP="006D25A2">
            <w:pPr>
              <w:rPr>
                <w:b/>
              </w:rPr>
            </w:pPr>
          </w:p>
          <w:p w14:paraId="7BFCFBB3" w14:textId="77777777" w:rsidR="00FC3C07" w:rsidRPr="008703F5" w:rsidRDefault="00FC3C07" w:rsidP="006D25A2">
            <w:pPr>
              <w:rPr>
                <w:b/>
              </w:rPr>
            </w:pPr>
          </w:p>
        </w:tc>
      </w:tr>
      <w:tr w:rsidR="00FC3C07" w:rsidRPr="008703F5" w14:paraId="0199E18A" w14:textId="77777777" w:rsidTr="00FC3C07">
        <w:tc>
          <w:tcPr>
            <w:tcW w:w="3936" w:type="dxa"/>
          </w:tcPr>
          <w:p w14:paraId="47BDCCF0" w14:textId="7FF92D7F" w:rsidR="00FC3C07" w:rsidRPr="008703F5" w:rsidRDefault="00FC3C07" w:rsidP="006D25A2">
            <w:pPr>
              <w:rPr>
                <w:b/>
              </w:rPr>
            </w:pPr>
            <w:r w:rsidRPr="008703F5">
              <w:rPr>
                <w:b/>
              </w:rPr>
              <w:t xml:space="preserve">DATE </w:t>
            </w:r>
          </w:p>
        </w:tc>
        <w:tc>
          <w:tcPr>
            <w:tcW w:w="5306" w:type="dxa"/>
          </w:tcPr>
          <w:p w14:paraId="576BE143" w14:textId="77777777" w:rsidR="00FC3C07" w:rsidRPr="008703F5" w:rsidRDefault="00FC3C07" w:rsidP="006D25A2">
            <w:pPr>
              <w:rPr>
                <w:b/>
              </w:rPr>
            </w:pPr>
          </w:p>
          <w:p w14:paraId="60ADAB84" w14:textId="77777777" w:rsidR="00FC3C07" w:rsidRPr="008703F5" w:rsidRDefault="00FC3C07" w:rsidP="006D25A2">
            <w:pPr>
              <w:rPr>
                <w:b/>
              </w:rPr>
            </w:pPr>
          </w:p>
        </w:tc>
      </w:tr>
    </w:tbl>
    <w:p w14:paraId="5C4CBB3C" w14:textId="3B800D24" w:rsidR="004159D1" w:rsidRDefault="004159D1" w:rsidP="00FC3C07"/>
    <w:sectPr w:rsidR="004159D1" w:rsidSect="00217E80">
      <w:footerReference w:type="default" r:id="rId23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7D825D" w14:textId="77777777" w:rsidR="00564AB6" w:rsidRDefault="00564AB6" w:rsidP="00217E80">
      <w:pPr>
        <w:spacing w:after="0" w:line="240" w:lineRule="auto"/>
      </w:pPr>
      <w:r>
        <w:separator/>
      </w:r>
    </w:p>
  </w:endnote>
  <w:endnote w:type="continuationSeparator" w:id="0">
    <w:p w14:paraId="580419BE" w14:textId="77777777" w:rsidR="00564AB6" w:rsidRDefault="00564AB6" w:rsidP="00217E80">
      <w:pPr>
        <w:spacing w:after="0" w:line="240" w:lineRule="auto"/>
      </w:pPr>
      <w:r>
        <w:continuationSeparator/>
      </w:r>
    </w:p>
  </w:endnote>
  <w:endnote w:type="continuationNotice" w:id="1">
    <w:p w14:paraId="66BB3BEB" w14:textId="77777777" w:rsidR="00564AB6" w:rsidRDefault="00564A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59353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AE8414" w14:textId="77777777" w:rsidR="00217E80" w:rsidRDefault="00B40C2C">
        <w:pPr>
          <w:pStyle w:val="Footer"/>
          <w:jc w:val="center"/>
        </w:pPr>
        <w:r>
          <w:fldChar w:fldCharType="begin"/>
        </w:r>
        <w:r w:rsidR="00217E80">
          <w:instrText xml:space="preserve"> PAGE   \* MERGEFORMAT </w:instrText>
        </w:r>
        <w:r>
          <w:fldChar w:fldCharType="separate"/>
        </w:r>
        <w:r w:rsidR="002D437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50DC29E" w14:textId="77777777" w:rsidR="00217E80" w:rsidRDefault="00217E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D32767" w14:textId="77777777" w:rsidR="00564AB6" w:rsidRDefault="00564AB6" w:rsidP="00217E80">
      <w:pPr>
        <w:spacing w:after="0" w:line="240" w:lineRule="auto"/>
      </w:pPr>
      <w:r>
        <w:separator/>
      </w:r>
    </w:p>
  </w:footnote>
  <w:footnote w:type="continuationSeparator" w:id="0">
    <w:p w14:paraId="2A3AD47A" w14:textId="77777777" w:rsidR="00564AB6" w:rsidRDefault="00564AB6" w:rsidP="00217E80">
      <w:pPr>
        <w:spacing w:after="0" w:line="240" w:lineRule="auto"/>
      </w:pPr>
      <w:r>
        <w:continuationSeparator/>
      </w:r>
    </w:p>
  </w:footnote>
  <w:footnote w:type="continuationNotice" w:id="1">
    <w:p w14:paraId="555C9900" w14:textId="77777777" w:rsidR="00564AB6" w:rsidRDefault="00564A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117BF5"/>
    <w:multiLevelType w:val="hybridMultilevel"/>
    <w:tmpl w:val="573ADC84"/>
    <w:lvl w:ilvl="0" w:tplc="D378309C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625A4"/>
    <w:multiLevelType w:val="hybridMultilevel"/>
    <w:tmpl w:val="F1A2993A"/>
    <w:lvl w:ilvl="0" w:tplc="1C2C1EE0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B24D81"/>
    <w:multiLevelType w:val="hybridMultilevel"/>
    <w:tmpl w:val="1E4EFC5C"/>
    <w:lvl w:ilvl="0" w:tplc="8522CBB2">
      <w:start w:val="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D11F6"/>
    <w:multiLevelType w:val="hybridMultilevel"/>
    <w:tmpl w:val="BB54F642"/>
    <w:lvl w:ilvl="0" w:tplc="FD1CB7E8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937F31"/>
    <w:multiLevelType w:val="hybridMultilevel"/>
    <w:tmpl w:val="EE5CD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B07EE8"/>
    <w:multiLevelType w:val="hybridMultilevel"/>
    <w:tmpl w:val="08609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3516632">
    <w:abstractNumId w:val="4"/>
  </w:num>
  <w:num w:numId="2" w16cid:durableId="315885348">
    <w:abstractNumId w:val="5"/>
  </w:num>
  <w:num w:numId="3" w16cid:durableId="1107195721">
    <w:abstractNumId w:val="1"/>
  </w:num>
  <w:num w:numId="4" w16cid:durableId="300887712">
    <w:abstractNumId w:val="0"/>
  </w:num>
  <w:num w:numId="5" w16cid:durableId="1705904107">
    <w:abstractNumId w:val="3"/>
  </w:num>
  <w:num w:numId="6" w16cid:durableId="10403196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sTAyNDWwNDI3MDVW0lEKTi0uzszPAykwqgUAE8GwkSwAAAA="/>
  </w:docVars>
  <w:rsids>
    <w:rsidRoot w:val="007D184B"/>
    <w:rsid w:val="000430E9"/>
    <w:rsid w:val="000518E4"/>
    <w:rsid w:val="0006075D"/>
    <w:rsid w:val="000B4B79"/>
    <w:rsid w:val="000C5275"/>
    <w:rsid w:val="00160C0F"/>
    <w:rsid w:val="001624C3"/>
    <w:rsid w:val="00171411"/>
    <w:rsid w:val="001B064E"/>
    <w:rsid w:val="001D3A1E"/>
    <w:rsid w:val="00217E80"/>
    <w:rsid w:val="00250B76"/>
    <w:rsid w:val="00270945"/>
    <w:rsid w:val="00282DC3"/>
    <w:rsid w:val="002923E0"/>
    <w:rsid w:val="002A2B0F"/>
    <w:rsid w:val="002D4377"/>
    <w:rsid w:val="00327EB6"/>
    <w:rsid w:val="003813DC"/>
    <w:rsid w:val="003C3947"/>
    <w:rsid w:val="003C3D11"/>
    <w:rsid w:val="003C4F85"/>
    <w:rsid w:val="003E14B5"/>
    <w:rsid w:val="003E3488"/>
    <w:rsid w:val="00412B6D"/>
    <w:rsid w:val="004159D1"/>
    <w:rsid w:val="00416B3D"/>
    <w:rsid w:val="00442782"/>
    <w:rsid w:val="004A35FF"/>
    <w:rsid w:val="004D1C70"/>
    <w:rsid w:val="00504E39"/>
    <w:rsid w:val="005076DB"/>
    <w:rsid w:val="00532BE6"/>
    <w:rsid w:val="00537DA9"/>
    <w:rsid w:val="0055358A"/>
    <w:rsid w:val="00553BA0"/>
    <w:rsid w:val="00557876"/>
    <w:rsid w:val="00564AB6"/>
    <w:rsid w:val="0057138B"/>
    <w:rsid w:val="005A12CD"/>
    <w:rsid w:val="005C08C4"/>
    <w:rsid w:val="005C50E1"/>
    <w:rsid w:val="005D56CD"/>
    <w:rsid w:val="005E53B2"/>
    <w:rsid w:val="005E78DA"/>
    <w:rsid w:val="00607F5A"/>
    <w:rsid w:val="0063149D"/>
    <w:rsid w:val="0064025B"/>
    <w:rsid w:val="0064347F"/>
    <w:rsid w:val="00664528"/>
    <w:rsid w:val="006869B0"/>
    <w:rsid w:val="006C108F"/>
    <w:rsid w:val="006D25A2"/>
    <w:rsid w:val="007031F1"/>
    <w:rsid w:val="007049A4"/>
    <w:rsid w:val="00717576"/>
    <w:rsid w:val="007772D8"/>
    <w:rsid w:val="007A1C48"/>
    <w:rsid w:val="007A6C30"/>
    <w:rsid w:val="007B48E6"/>
    <w:rsid w:val="007D184B"/>
    <w:rsid w:val="0081553B"/>
    <w:rsid w:val="0082764E"/>
    <w:rsid w:val="008703F5"/>
    <w:rsid w:val="0087721F"/>
    <w:rsid w:val="008A2CC2"/>
    <w:rsid w:val="008C2DAF"/>
    <w:rsid w:val="008D0B34"/>
    <w:rsid w:val="008E0291"/>
    <w:rsid w:val="00914E6D"/>
    <w:rsid w:val="00935319"/>
    <w:rsid w:val="00945626"/>
    <w:rsid w:val="00954CB7"/>
    <w:rsid w:val="0099767C"/>
    <w:rsid w:val="009F6417"/>
    <w:rsid w:val="00A53C7F"/>
    <w:rsid w:val="00A92994"/>
    <w:rsid w:val="00A93A7A"/>
    <w:rsid w:val="00AB45DA"/>
    <w:rsid w:val="00AF770D"/>
    <w:rsid w:val="00B06D1D"/>
    <w:rsid w:val="00B352D0"/>
    <w:rsid w:val="00B40C2C"/>
    <w:rsid w:val="00B713DC"/>
    <w:rsid w:val="00B90610"/>
    <w:rsid w:val="00BD223E"/>
    <w:rsid w:val="00BE3150"/>
    <w:rsid w:val="00C03BB5"/>
    <w:rsid w:val="00C10605"/>
    <w:rsid w:val="00C17EEF"/>
    <w:rsid w:val="00C31B6D"/>
    <w:rsid w:val="00CB0012"/>
    <w:rsid w:val="00CC14BC"/>
    <w:rsid w:val="00CD2FC7"/>
    <w:rsid w:val="00CD5ED5"/>
    <w:rsid w:val="00D11B52"/>
    <w:rsid w:val="00D147F8"/>
    <w:rsid w:val="00D27F87"/>
    <w:rsid w:val="00D42CCB"/>
    <w:rsid w:val="00D4300C"/>
    <w:rsid w:val="00D704A2"/>
    <w:rsid w:val="00D81366"/>
    <w:rsid w:val="00D85A66"/>
    <w:rsid w:val="00D93035"/>
    <w:rsid w:val="00DC5C0F"/>
    <w:rsid w:val="00DE48A3"/>
    <w:rsid w:val="00E230E4"/>
    <w:rsid w:val="00E369FF"/>
    <w:rsid w:val="00E70486"/>
    <w:rsid w:val="00E74006"/>
    <w:rsid w:val="00E94D86"/>
    <w:rsid w:val="00F05CB6"/>
    <w:rsid w:val="00F10DA1"/>
    <w:rsid w:val="00F11A2B"/>
    <w:rsid w:val="00F3451E"/>
    <w:rsid w:val="00F811DD"/>
    <w:rsid w:val="00F943D5"/>
    <w:rsid w:val="00F951F4"/>
    <w:rsid w:val="00FA187A"/>
    <w:rsid w:val="00FB3D15"/>
    <w:rsid w:val="00FC3C07"/>
    <w:rsid w:val="00FD759C"/>
    <w:rsid w:val="00FE0FDC"/>
    <w:rsid w:val="13299676"/>
    <w:rsid w:val="2AD9DFBD"/>
    <w:rsid w:val="41354351"/>
    <w:rsid w:val="50C7B596"/>
    <w:rsid w:val="54AEB696"/>
    <w:rsid w:val="5723C607"/>
    <w:rsid w:val="5884649B"/>
    <w:rsid w:val="5A360147"/>
    <w:rsid w:val="6AED297A"/>
    <w:rsid w:val="6EEFF8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8D716"/>
  <w15:docId w15:val="{1291B9A7-5F95-49F9-8872-0CB450DD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1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87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03F5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D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D1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17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E80"/>
  </w:style>
  <w:style w:type="paragraph" w:styleId="Footer">
    <w:name w:val="footer"/>
    <w:basedOn w:val="Normal"/>
    <w:link w:val="FooterChar"/>
    <w:uiPriority w:val="99"/>
    <w:unhideWhenUsed/>
    <w:rsid w:val="00217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E80"/>
  </w:style>
  <w:style w:type="paragraph" w:styleId="ListParagraph">
    <w:name w:val="List Paragraph"/>
    <w:basedOn w:val="Normal"/>
    <w:uiPriority w:val="34"/>
    <w:qFormat/>
    <w:rsid w:val="000518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E151108D576F4B83BECCCC99DD837B" ma:contentTypeVersion="0" ma:contentTypeDescription="Create a new document." ma:contentTypeScope="" ma:versionID="894d77cd12226458dada4de18632356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0709E5-DC62-48ED-BE87-95F07EE23E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170327-DADC-45C8-A882-9BBD18713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378D1F-E793-47BD-830D-E7733B6F199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85</TotalTime>
  <Pages>24</Pages>
  <Words>1307</Words>
  <Characters>745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NUR QURRATU'AINI BINTI SABRI</cp:lastModifiedBy>
  <cp:revision>11</cp:revision>
  <cp:lastPrinted>2024-09-23T02:26:00Z</cp:lastPrinted>
  <dcterms:created xsi:type="dcterms:W3CDTF">2023-09-21T07:11:00Z</dcterms:created>
  <dcterms:modified xsi:type="dcterms:W3CDTF">2024-10-01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E151108D576F4B83BECCCC99DD837B</vt:lpwstr>
  </property>
</Properties>
</file>